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5B7370" w:rsidRPr="005B7370" w14:paraId="506BA488" w14:textId="77777777" w:rsidTr="005B7370">
        <w:tc>
          <w:tcPr>
            <w:tcW w:w="5097" w:type="dxa"/>
          </w:tcPr>
          <w:p w14:paraId="65C244F1" w14:textId="236A203D" w:rsidR="005B7370" w:rsidRPr="005B7370" w:rsidRDefault="005B7370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 w:rsidRPr="005B7370"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نموذج رقم (9)</w:t>
            </w:r>
          </w:p>
        </w:tc>
        <w:tc>
          <w:tcPr>
            <w:tcW w:w="5097" w:type="dxa"/>
          </w:tcPr>
          <w:p w14:paraId="68DBB996" w14:textId="297EC478" w:rsidR="005B7370" w:rsidRPr="005B7370" w:rsidRDefault="005B7370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 w:rsidRPr="005B7370"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طلب إجازة التفرغ العلمي</w:t>
            </w:r>
          </w:p>
        </w:tc>
      </w:tr>
    </w:tbl>
    <w:p w14:paraId="0C160B42" w14:textId="77777777" w:rsidR="00951230" w:rsidRPr="00951230" w:rsidRDefault="00951230" w:rsidP="005B7370">
      <w:pPr>
        <w:pStyle w:val="a3"/>
        <w:bidi/>
        <w:rPr>
          <w:rFonts w:asciiTheme="majorBidi" w:hAnsiTheme="majorBidi" w:cstheme="majorBidi"/>
          <w:color w:val="C00000"/>
          <w:sz w:val="20"/>
          <w:szCs w:val="20"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951230" w:rsidRPr="00F44585" w14:paraId="416D7BEC" w14:textId="77777777" w:rsidTr="00951230">
        <w:tc>
          <w:tcPr>
            <w:tcW w:w="10194" w:type="dxa"/>
            <w:gridSpan w:val="2"/>
            <w:shd w:val="clear" w:color="auto" w:fill="D9D9D9" w:themeFill="background1" w:themeFillShade="D9"/>
          </w:tcPr>
          <w:p w14:paraId="292311C5" w14:textId="46796473" w:rsidR="00951230" w:rsidRPr="00F44585" w:rsidRDefault="00CA78B8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 xml:space="preserve">هل سبق لمقدم الطلب التمتع بإجازة </w:t>
            </w:r>
            <w:r w:rsidRPr="00F44585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ال</w:t>
            </w:r>
            <w:r w:rsidRPr="00F44585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 xml:space="preserve">تفرغ </w:t>
            </w:r>
            <w:r w:rsidRPr="00F44585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ال</w:t>
            </w:r>
            <w:r w:rsidRPr="00F44585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علمي من قبل‏</w:t>
            </w:r>
          </w:p>
        </w:tc>
      </w:tr>
      <w:tr w:rsidR="00CA78B8" w:rsidRPr="00F44585" w14:paraId="6D08B26C" w14:textId="77777777" w:rsidTr="00CA78B8">
        <w:tc>
          <w:tcPr>
            <w:tcW w:w="5097" w:type="dxa"/>
            <w:vAlign w:val="center"/>
          </w:tcPr>
          <w:p w14:paraId="2037DFE8" w14:textId="24F9EC38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نعم</w:t>
            </w:r>
          </w:p>
        </w:tc>
        <w:tc>
          <w:tcPr>
            <w:tcW w:w="5097" w:type="dxa"/>
            <w:vAlign w:val="center"/>
          </w:tcPr>
          <w:p w14:paraId="77254D05" w14:textId="4C4D2575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لا</w:t>
            </w:r>
          </w:p>
        </w:tc>
      </w:tr>
      <w:tr w:rsidR="00583E71" w:rsidRPr="00F44585" w14:paraId="4170A167" w14:textId="77777777" w:rsidTr="00583E71">
        <w:tc>
          <w:tcPr>
            <w:tcW w:w="10194" w:type="dxa"/>
            <w:gridSpan w:val="2"/>
            <w:shd w:val="clear" w:color="auto" w:fill="D9D9D9" w:themeFill="background1" w:themeFillShade="D9"/>
            <w:vAlign w:val="center"/>
          </w:tcPr>
          <w:p w14:paraId="3F7688F3" w14:textId="25340B82" w:rsidR="00583E71" w:rsidRPr="00F44585" w:rsidRDefault="00583E71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في حال الإجابة بنعم</w:t>
            </w:r>
          </w:p>
        </w:tc>
      </w:tr>
      <w:tr w:rsidR="00583E71" w:rsidRPr="00F44585" w14:paraId="5A55F528" w14:textId="77777777" w:rsidTr="00583E71">
        <w:tc>
          <w:tcPr>
            <w:tcW w:w="5097" w:type="dxa"/>
            <w:shd w:val="clear" w:color="auto" w:fill="D9D9D9" w:themeFill="background1" w:themeFillShade="D9"/>
            <w:vAlign w:val="center"/>
          </w:tcPr>
          <w:p w14:paraId="10F13B32" w14:textId="3F81EEC6" w:rsidR="00583E71" w:rsidRPr="00F44585" w:rsidRDefault="00583E71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قرار الموافقة على تقرير إجازة التفرغ العلمي السابق</w:t>
            </w:r>
          </w:p>
        </w:tc>
        <w:tc>
          <w:tcPr>
            <w:tcW w:w="5097" w:type="dxa"/>
            <w:shd w:val="clear" w:color="auto" w:fill="D9D9D9" w:themeFill="background1" w:themeFillShade="D9"/>
            <w:vAlign w:val="center"/>
          </w:tcPr>
          <w:p w14:paraId="1178976D" w14:textId="7EDEE2F2" w:rsidR="00583E71" w:rsidRPr="00F44585" w:rsidRDefault="00583E71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اريخ إجازة التفرغ العلمي السابق</w:t>
            </w:r>
          </w:p>
        </w:tc>
      </w:tr>
      <w:tr w:rsidR="00583E71" w:rsidRPr="00F44585" w14:paraId="3B47522A" w14:textId="77777777" w:rsidTr="002B12A0">
        <w:tc>
          <w:tcPr>
            <w:tcW w:w="5097" w:type="dxa"/>
            <w:vAlign w:val="center"/>
          </w:tcPr>
          <w:p w14:paraId="33314E05" w14:textId="77777777" w:rsidR="00583E71" w:rsidRPr="00F44585" w:rsidRDefault="00583E71" w:rsidP="00583E71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097" w:type="dxa"/>
          </w:tcPr>
          <w:p w14:paraId="058ADCDA" w14:textId="3792BFA2" w:rsidR="00583E71" w:rsidRPr="00F44585" w:rsidRDefault="00583E71" w:rsidP="00583E71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</w:tbl>
    <w:p w14:paraId="0DF1E753" w14:textId="77777777" w:rsidR="00951230" w:rsidRPr="00502B46" w:rsidRDefault="00951230" w:rsidP="00951230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21B84" w:rsidRPr="00502B46" w14:paraId="18375189" w14:textId="77777777" w:rsidTr="00421B84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6C329BC" w14:textId="3BE144D8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824DB40" w14:textId="77777777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قسم الأول</w:t>
            </w:r>
          </w:p>
        </w:tc>
        <w:tc>
          <w:tcPr>
            <w:tcW w:w="4784" w:type="dxa"/>
            <w:vAlign w:val="center"/>
          </w:tcPr>
          <w:p w14:paraId="18FC0ACE" w14:textId="77777777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يعبأ من قبل </w:t>
            </w:r>
            <w:r w:rsidRPr="00502B46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مقدم الطلب</w:t>
            </w:r>
          </w:p>
        </w:tc>
      </w:tr>
    </w:tbl>
    <w:p w14:paraId="1D3FC04D" w14:textId="77777777" w:rsidR="00A872AD" w:rsidRPr="00502B46" w:rsidRDefault="00A872AD" w:rsidP="00A872AD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1C1010C" w14:textId="6080E285" w:rsidR="00DF3FF3" w:rsidRPr="00502B46" w:rsidRDefault="00DF3FF3" w:rsidP="00DF3FF3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عن المتقدم </w:t>
      </w:r>
    </w:p>
    <w:tbl>
      <w:tblPr>
        <w:tblStyle w:val="a6"/>
        <w:tblpPr w:leftFromText="180" w:rightFromText="180" w:vertAnchor="text" w:horzAnchor="margin" w:tblpXSpec="center" w:tblpY="77"/>
        <w:bidiVisual/>
        <w:tblW w:w="10264" w:type="dxa"/>
        <w:tblCellMar>
          <w:right w:w="85" w:type="dxa"/>
        </w:tblCellMar>
        <w:tblLook w:val="04A0" w:firstRow="1" w:lastRow="0" w:firstColumn="1" w:lastColumn="0" w:noHBand="0" w:noVBand="1"/>
      </w:tblPr>
      <w:tblGrid>
        <w:gridCol w:w="317"/>
        <w:gridCol w:w="36"/>
        <w:gridCol w:w="163"/>
        <w:gridCol w:w="119"/>
        <w:gridCol w:w="71"/>
        <w:gridCol w:w="247"/>
        <w:gridCol w:w="80"/>
        <w:gridCol w:w="26"/>
        <w:gridCol w:w="211"/>
        <w:gridCol w:w="142"/>
        <w:gridCol w:w="138"/>
        <w:gridCol w:w="38"/>
        <w:gridCol w:w="134"/>
        <w:gridCol w:w="43"/>
        <w:gridCol w:w="141"/>
        <w:gridCol w:w="161"/>
        <w:gridCol w:w="51"/>
        <w:gridCol w:w="105"/>
        <w:gridCol w:w="248"/>
        <w:gridCol w:w="70"/>
        <w:gridCol w:w="43"/>
        <w:gridCol w:w="275"/>
        <w:gridCol w:w="241"/>
        <w:gridCol w:w="77"/>
        <w:gridCol w:w="268"/>
        <w:gridCol w:w="172"/>
        <w:gridCol w:w="517"/>
        <w:gridCol w:w="517"/>
        <w:gridCol w:w="517"/>
        <w:gridCol w:w="1199"/>
        <w:gridCol w:w="69"/>
        <w:gridCol w:w="1705"/>
        <w:gridCol w:w="2123"/>
      </w:tblGrid>
      <w:tr w:rsidR="00CA78B8" w:rsidRPr="00F44585" w14:paraId="403F13FF" w14:textId="77777777" w:rsidTr="00F44585">
        <w:trPr>
          <w:trHeight w:val="132"/>
        </w:trPr>
        <w:tc>
          <w:tcPr>
            <w:tcW w:w="2471" w:type="dxa"/>
            <w:gridSpan w:val="19"/>
            <w:shd w:val="clear" w:color="auto" w:fill="D9D9D9" w:themeFill="background1" w:themeFillShade="D9"/>
          </w:tcPr>
          <w:p w14:paraId="7EB94480" w14:textId="77777777" w:rsidR="00CA78B8" w:rsidRPr="00F44585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F4458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اسم الأول</w:t>
            </w:r>
          </w:p>
        </w:tc>
        <w:tc>
          <w:tcPr>
            <w:tcW w:w="2697" w:type="dxa"/>
            <w:gridSpan w:val="10"/>
            <w:shd w:val="clear" w:color="auto" w:fill="D9D9D9" w:themeFill="background1" w:themeFillShade="D9"/>
          </w:tcPr>
          <w:p w14:paraId="2485E554" w14:textId="77777777" w:rsidR="00CA78B8" w:rsidRPr="00F44585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F4458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سم الأب</w:t>
            </w:r>
          </w:p>
        </w:tc>
        <w:tc>
          <w:tcPr>
            <w:tcW w:w="2973" w:type="dxa"/>
            <w:gridSpan w:val="3"/>
            <w:shd w:val="clear" w:color="auto" w:fill="D9D9D9" w:themeFill="background1" w:themeFillShade="D9"/>
          </w:tcPr>
          <w:p w14:paraId="3FBB80B0" w14:textId="77777777" w:rsidR="00CA78B8" w:rsidRPr="00F44585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F4458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سم الجد</w:t>
            </w:r>
          </w:p>
        </w:tc>
        <w:tc>
          <w:tcPr>
            <w:tcW w:w="2123" w:type="dxa"/>
            <w:shd w:val="clear" w:color="auto" w:fill="D9D9D9" w:themeFill="background1" w:themeFillShade="D9"/>
          </w:tcPr>
          <w:p w14:paraId="1744AA1F" w14:textId="77777777" w:rsidR="00CA78B8" w:rsidRPr="00F44585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F4458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سم العائلة</w:t>
            </w:r>
          </w:p>
        </w:tc>
      </w:tr>
      <w:tr w:rsidR="00CA78B8" w:rsidRPr="00F44585" w14:paraId="64ECFC65" w14:textId="77777777" w:rsidTr="00F44585">
        <w:trPr>
          <w:trHeight w:val="37"/>
        </w:trPr>
        <w:tc>
          <w:tcPr>
            <w:tcW w:w="2471" w:type="dxa"/>
            <w:gridSpan w:val="19"/>
          </w:tcPr>
          <w:p w14:paraId="4EEEE1F9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697" w:type="dxa"/>
            <w:gridSpan w:val="10"/>
          </w:tcPr>
          <w:p w14:paraId="3D5FDA1C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973" w:type="dxa"/>
            <w:gridSpan w:val="3"/>
          </w:tcPr>
          <w:p w14:paraId="213F370B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123" w:type="dxa"/>
          </w:tcPr>
          <w:p w14:paraId="112F76CB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CA78B8" w:rsidRPr="00F44585" w14:paraId="2C9E3296" w14:textId="77777777" w:rsidTr="00F44585">
        <w:trPr>
          <w:trHeight w:val="127"/>
        </w:trPr>
        <w:tc>
          <w:tcPr>
            <w:tcW w:w="3177" w:type="dxa"/>
            <w:gridSpan w:val="24"/>
            <w:shd w:val="clear" w:color="auto" w:fill="D9D9D9" w:themeFill="background1" w:themeFillShade="D9"/>
          </w:tcPr>
          <w:p w14:paraId="729BA6CC" w14:textId="77777777" w:rsidR="00CA78B8" w:rsidRPr="00F44585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</w:pPr>
            <w:r w:rsidRPr="00F4458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رقم السجل المدني</w:t>
            </w:r>
          </w:p>
        </w:tc>
        <w:tc>
          <w:tcPr>
            <w:tcW w:w="1991" w:type="dxa"/>
            <w:gridSpan w:val="5"/>
            <w:shd w:val="clear" w:color="auto" w:fill="D9D9D9" w:themeFill="background1" w:themeFillShade="D9"/>
          </w:tcPr>
          <w:p w14:paraId="585AE6D4" w14:textId="77777777" w:rsidR="00CA78B8" w:rsidRPr="00F44585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F4458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تاريخ الميلاد</w:t>
            </w:r>
          </w:p>
        </w:tc>
        <w:tc>
          <w:tcPr>
            <w:tcW w:w="2973" w:type="dxa"/>
            <w:gridSpan w:val="3"/>
            <w:shd w:val="clear" w:color="auto" w:fill="D9D9D9" w:themeFill="background1" w:themeFillShade="D9"/>
          </w:tcPr>
          <w:p w14:paraId="325643A2" w14:textId="77777777" w:rsidR="00CA78B8" w:rsidRPr="00F44585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F4458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جنس</w:t>
            </w:r>
          </w:p>
        </w:tc>
        <w:tc>
          <w:tcPr>
            <w:tcW w:w="2123" w:type="dxa"/>
            <w:shd w:val="clear" w:color="auto" w:fill="D9D9D9" w:themeFill="background1" w:themeFillShade="D9"/>
          </w:tcPr>
          <w:p w14:paraId="326D77EB" w14:textId="77777777" w:rsidR="00CA78B8" w:rsidRPr="00F44585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F4458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جنسية</w:t>
            </w:r>
          </w:p>
        </w:tc>
      </w:tr>
      <w:tr w:rsidR="00CA78B8" w:rsidRPr="00F44585" w14:paraId="1E7D28FD" w14:textId="77777777" w:rsidTr="00F44585">
        <w:trPr>
          <w:trHeight w:val="118"/>
        </w:trPr>
        <w:tc>
          <w:tcPr>
            <w:tcW w:w="317" w:type="dxa"/>
          </w:tcPr>
          <w:p w14:paraId="4C077185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18" w:type="dxa"/>
            <w:gridSpan w:val="3"/>
          </w:tcPr>
          <w:p w14:paraId="549ACAAA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18" w:type="dxa"/>
            <w:gridSpan w:val="2"/>
          </w:tcPr>
          <w:p w14:paraId="515DC34F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17" w:type="dxa"/>
            <w:gridSpan w:val="3"/>
          </w:tcPr>
          <w:p w14:paraId="151A8897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18" w:type="dxa"/>
            <w:gridSpan w:val="3"/>
          </w:tcPr>
          <w:p w14:paraId="35F6C8FF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18" w:type="dxa"/>
            <w:gridSpan w:val="3"/>
          </w:tcPr>
          <w:p w14:paraId="5789A4B2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17" w:type="dxa"/>
            <w:gridSpan w:val="3"/>
          </w:tcPr>
          <w:p w14:paraId="56801422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18" w:type="dxa"/>
            <w:gridSpan w:val="2"/>
          </w:tcPr>
          <w:p w14:paraId="0A914388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18" w:type="dxa"/>
            <w:gridSpan w:val="2"/>
          </w:tcPr>
          <w:p w14:paraId="01D87075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18" w:type="dxa"/>
            <w:gridSpan w:val="2"/>
          </w:tcPr>
          <w:p w14:paraId="675EE6E2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991" w:type="dxa"/>
            <w:gridSpan w:val="5"/>
          </w:tcPr>
          <w:p w14:paraId="3ECC56A7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  <w:tc>
          <w:tcPr>
            <w:tcW w:w="1268" w:type="dxa"/>
            <w:gridSpan w:val="2"/>
          </w:tcPr>
          <w:p w14:paraId="40251A63" w14:textId="77777777" w:rsidR="00CA78B8" w:rsidRPr="00F44585" w:rsidRDefault="00CA78B8" w:rsidP="00462CA8">
            <w:pPr>
              <w:pStyle w:val="a3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ذكر</w:t>
            </w:r>
          </w:p>
        </w:tc>
        <w:tc>
          <w:tcPr>
            <w:tcW w:w="1705" w:type="dxa"/>
          </w:tcPr>
          <w:p w14:paraId="6A721A02" w14:textId="77777777" w:rsidR="00CA78B8" w:rsidRPr="00F44585" w:rsidRDefault="00CA78B8" w:rsidP="00462CA8">
            <w:pPr>
              <w:pStyle w:val="a3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نثى</w:t>
            </w:r>
          </w:p>
        </w:tc>
        <w:tc>
          <w:tcPr>
            <w:tcW w:w="2123" w:type="dxa"/>
          </w:tcPr>
          <w:p w14:paraId="365CBAF5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CA78B8" w:rsidRPr="00F44585" w14:paraId="18515A73" w14:textId="77777777" w:rsidTr="00595758">
        <w:trPr>
          <w:trHeight w:val="37"/>
        </w:trPr>
        <w:tc>
          <w:tcPr>
            <w:tcW w:w="5168" w:type="dxa"/>
            <w:gridSpan w:val="29"/>
            <w:shd w:val="clear" w:color="auto" w:fill="D9D9D9" w:themeFill="background1" w:themeFillShade="D9"/>
          </w:tcPr>
          <w:p w14:paraId="429A3F89" w14:textId="77777777" w:rsidR="00CA78B8" w:rsidRPr="00F44585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F44585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4"/>
                <w:szCs w:val="24"/>
                <w:rtl/>
              </w:rPr>
              <w:t>رقم ال</w:t>
            </w:r>
            <w:r w:rsidRPr="00F4458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جوال</w:t>
            </w:r>
          </w:p>
        </w:tc>
        <w:tc>
          <w:tcPr>
            <w:tcW w:w="5096" w:type="dxa"/>
            <w:gridSpan w:val="4"/>
            <w:shd w:val="clear" w:color="auto" w:fill="D9D9D9" w:themeFill="background1" w:themeFillShade="D9"/>
          </w:tcPr>
          <w:p w14:paraId="32844B81" w14:textId="6EC99B7C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eastAsia="Times New Roman" w:hAnsiTheme="majorBidi" w:cstheme="majorBidi"/>
                <w:b/>
                <w:bCs/>
                <w:color w:val="000000"/>
                <w:sz w:val="24"/>
                <w:szCs w:val="24"/>
                <w:rtl/>
              </w:rPr>
              <w:t>البريد الإلكتروني</w:t>
            </w:r>
            <w:r w:rsidR="00E86FE9"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الجامعي</w:t>
            </w:r>
          </w:p>
        </w:tc>
      </w:tr>
      <w:tr w:rsidR="00CA78B8" w:rsidRPr="00F44585" w14:paraId="4BCD4F9D" w14:textId="77777777" w:rsidTr="00595758">
        <w:trPr>
          <w:trHeight w:val="37"/>
        </w:trPr>
        <w:tc>
          <w:tcPr>
            <w:tcW w:w="516" w:type="dxa"/>
            <w:gridSpan w:val="3"/>
          </w:tcPr>
          <w:p w14:paraId="0407A54E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7" w:type="dxa"/>
            <w:gridSpan w:val="4"/>
          </w:tcPr>
          <w:p w14:paraId="345D454D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7" w:type="dxa"/>
            <w:gridSpan w:val="4"/>
          </w:tcPr>
          <w:p w14:paraId="79387C00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7" w:type="dxa"/>
            <w:gridSpan w:val="5"/>
          </w:tcPr>
          <w:p w14:paraId="06FA14D3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7" w:type="dxa"/>
            <w:gridSpan w:val="5"/>
          </w:tcPr>
          <w:p w14:paraId="42FD89D7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6" w:type="dxa"/>
            <w:gridSpan w:val="2"/>
          </w:tcPr>
          <w:p w14:paraId="139DD6DF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7" w:type="dxa"/>
            <w:gridSpan w:val="3"/>
          </w:tcPr>
          <w:p w14:paraId="2948F3B8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7" w:type="dxa"/>
          </w:tcPr>
          <w:p w14:paraId="6EBA90FD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7" w:type="dxa"/>
          </w:tcPr>
          <w:p w14:paraId="06592E21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17" w:type="dxa"/>
          </w:tcPr>
          <w:p w14:paraId="264B50FA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096" w:type="dxa"/>
            <w:gridSpan w:val="4"/>
          </w:tcPr>
          <w:p w14:paraId="326E4802" w14:textId="6D4FBD84" w:rsidR="00CA78B8" w:rsidRPr="00F44585" w:rsidRDefault="007A60B2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/>
                <w:sz w:val="24"/>
                <w:szCs w:val="24"/>
              </w:rPr>
              <w:t>@uqu.edu.sa</w:t>
            </w:r>
          </w:p>
        </w:tc>
      </w:tr>
      <w:tr w:rsidR="00CA78B8" w:rsidRPr="00F44585" w14:paraId="2CF9913F" w14:textId="77777777" w:rsidTr="00F44585">
        <w:trPr>
          <w:trHeight w:val="37"/>
        </w:trPr>
        <w:tc>
          <w:tcPr>
            <w:tcW w:w="5168" w:type="dxa"/>
            <w:gridSpan w:val="29"/>
            <w:shd w:val="clear" w:color="auto" w:fill="D9D9D9" w:themeFill="background1" w:themeFillShade="D9"/>
          </w:tcPr>
          <w:p w14:paraId="1E74208A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رتبة الحالية</w:t>
            </w:r>
          </w:p>
        </w:tc>
        <w:tc>
          <w:tcPr>
            <w:tcW w:w="2973" w:type="dxa"/>
            <w:gridSpan w:val="3"/>
            <w:shd w:val="clear" w:color="auto" w:fill="D9D9D9" w:themeFill="background1" w:themeFillShade="D9"/>
            <w:vAlign w:val="center"/>
          </w:tcPr>
          <w:p w14:paraId="68111430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رقم </w:t>
            </w:r>
            <w:r w:rsidRPr="00F44585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قرار</w:t>
            </w: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F44585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تعيين على الرتبة الحالية</w:t>
            </w:r>
          </w:p>
        </w:tc>
        <w:tc>
          <w:tcPr>
            <w:tcW w:w="2123" w:type="dxa"/>
            <w:shd w:val="clear" w:color="auto" w:fill="D9D9D9" w:themeFill="background1" w:themeFillShade="D9"/>
            <w:vAlign w:val="center"/>
          </w:tcPr>
          <w:p w14:paraId="72406F45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اريخ القرار</w:t>
            </w:r>
          </w:p>
        </w:tc>
      </w:tr>
      <w:tr w:rsidR="00CA78B8" w:rsidRPr="00F44585" w14:paraId="2AA7AF73" w14:textId="77777777" w:rsidTr="00F44585">
        <w:trPr>
          <w:trHeight w:val="37"/>
        </w:trPr>
        <w:tc>
          <w:tcPr>
            <w:tcW w:w="1722" w:type="dxa"/>
            <w:gridSpan w:val="13"/>
            <w:vAlign w:val="center"/>
          </w:tcPr>
          <w:p w14:paraId="7D45D601" w14:textId="77777777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 مساعد</w:t>
            </w:r>
          </w:p>
        </w:tc>
        <w:tc>
          <w:tcPr>
            <w:tcW w:w="1723" w:type="dxa"/>
            <w:gridSpan w:val="12"/>
            <w:vAlign w:val="center"/>
          </w:tcPr>
          <w:p w14:paraId="3DC84846" w14:textId="77777777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 مشارك</w:t>
            </w:r>
          </w:p>
        </w:tc>
        <w:tc>
          <w:tcPr>
            <w:tcW w:w="1723" w:type="dxa"/>
            <w:gridSpan w:val="4"/>
            <w:vAlign w:val="center"/>
          </w:tcPr>
          <w:p w14:paraId="7B2FE66F" w14:textId="319E6F5C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</w:t>
            </w:r>
          </w:p>
        </w:tc>
        <w:tc>
          <w:tcPr>
            <w:tcW w:w="2973" w:type="dxa"/>
            <w:gridSpan w:val="3"/>
          </w:tcPr>
          <w:p w14:paraId="77A83D1D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123" w:type="dxa"/>
          </w:tcPr>
          <w:p w14:paraId="0C3D6711" w14:textId="77777777" w:rsidR="00CA78B8" w:rsidRPr="00F44585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CA78B8" w:rsidRPr="00F44585" w14:paraId="61788986" w14:textId="77777777" w:rsidTr="00595758">
        <w:trPr>
          <w:trHeight w:val="37"/>
        </w:trPr>
        <w:tc>
          <w:tcPr>
            <w:tcW w:w="2471" w:type="dxa"/>
            <w:gridSpan w:val="19"/>
            <w:shd w:val="clear" w:color="auto" w:fill="D9D9D9" w:themeFill="background1" w:themeFillShade="D9"/>
          </w:tcPr>
          <w:p w14:paraId="7E02920F" w14:textId="04233603" w:rsidR="00CA78B8" w:rsidRPr="00F44585" w:rsidRDefault="00E86FE9" w:rsidP="00462CA8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eastAsiaTheme="minorHAnsi" w:hAnsiTheme="majorBidi" w:cstheme="majorBidi" w:hint="cs"/>
                <w:b/>
                <w:bCs/>
                <w:sz w:val="24"/>
                <w:szCs w:val="24"/>
                <w:rtl/>
              </w:rPr>
              <w:t>الرقم الوظيفي</w:t>
            </w:r>
          </w:p>
        </w:tc>
        <w:tc>
          <w:tcPr>
            <w:tcW w:w="3896" w:type="dxa"/>
            <w:gridSpan w:val="11"/>
            <w:shd w:val="clear" w:color="auto" w:fill="D9D9D9" w:themeFill="background1" w:themeFillShade="D9"/>
          </w:tcPr>
          <w:p w14:paraId="43AA4DFF" w14:textId="77777777" w:rsidR="00CA78B8" w:rsidRPr="00F44585" w:rsidRDefault="00CA78B8" w:rsidP="00462CA8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</w:rPr>
              <w:t>القسم</w:t>
            </w:r>
          </w:p>
        </w:tc>
        <w:tc>
          <w:tcPr>
            <w:tcW w:w="3897" w:type="dxa"/>
            <w:gridSpan w:val="3"/>
            <w:shd w:val="clear" w:color="auto" w:fill="D9D9D9" w:themeFill="background1" w:themeFillShade="D9"/>
          </w:tcPr>
          <w:p w14:paraId="777F15E9" w14:textId="77777777" w:rsidR="00CA78B8" w:rsidRPr="00F44585" w:rsidRDefault="00CA78B8" w:rsidP="00462CA8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eastAsiaTheme="minorHAnsi" w:hAnsiTheme="majorBidi" w:cstheme="majorBidi"/>
                <w:b/>
                <w:bCs/>
                <w:sz w:val="24"/>
                <w:szCs w:val="24"/>
                <w:rtl/>
              </w:rPr>
              <w:t>الكلية</w:t>
            </w:r>
          </w:p>
        </w:tc>
      </w:tr>
      <w:tr w:rsidR="00CA78B8" w:rsidRPr="00F44585" w14:paraId="6AE4D715" w14:textId="77777777" w:rsidTr="00595758">
        <w:trPr>
          <w:trHeight w:val="37"/>
        </w:trPr>
        <w:tc>
          <w:tcPr>
            <w:tcW w:w="353" w:type="dxa"/>
            <w:gridSpan w:val="2"/>
          </w:tcPr>
          <w:p w14:paraId="6840B983" w14:textId="77777777" w:rsidR="00CA78B8" w:rsidRPr="00F44585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</w:rPr>
            </w:pPr>
          </w:p>
        </w:tc>
        <w:tc>
          <w:tcPr>
            <w:tcW w:w="353" w:type="dxa"/>
            <w:gridSpan w:val="3"/>
          </w:tcPr>
          <w:p w14:paraId="1619BCA5" w14:textId="77777777" w:rsidR="00CA78B8" w:rsidRPr="00F44585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</w:rPr>
            </w:pPr>
          </w:p>
        </w:tc>
        <w:tc>
          <w:tcPr>
            <w:tcW w:w="353" w:type="dxa"/>
            <w:gridSpan w:val="3"/>
          </w:tcPr>
          <w:p w14:paraId="7466C88D" w14:textId="77777777" w:rsidR="00CA78B8" w:rsidRPr="00F44585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</w:rPr>
            </w:pPr>
          </w:p>
        </w:tc>
        <w:tc>
          <w:tcPr>
            <w:tcW w:w="353" w:type="dxa"/>
            <w:gridSpan w:val="2"/>
          </w:tcPr>
          <w:p w14:paraId="2628B56C" w14:textId="77777777" w:rsidR="00CA78B8" w:rsidRPr="00F44585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</w:rPr>
            </w:pPr>
          </w:p>
        </w:tc>
        <w:tc>
          <w:tcPr>
            <w:tcW w:w="353" w:type="dxa"/>
            <w:gridSpan w:val="4"/>
          </w:tcPr>
          <w:p w14:paraId="02C4AECE" w14:textId="77777777" w:rsidR="00CA78B8" w:rsidRPr="00F44585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</w:rPr>
            </w:pPr>
          </w:p>
        </w:tc>
        <w:tc>
          <w:tcPr>
            <w:tcW w:w="353" w:type="dxa"/>
            <w:gridSpan w:val="3"/>
          </w:tcPr>
          <w:p w14:paraId="4E72BBA6" w14:textId="77777777" w:rsidR="00CA78B8" w:rsidRPr="00F44585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</w:rPr>
            </w:pPr>
          </w:p>
        </w:tc>
        <w:tc>
          <w:tcPr>
            <w:tcW w:w="353" w:type="dxa"/>
            <w:gridSpan w:val="2"/>
          </w:tcPr>
          <w:p w14:paraId="2295AC98" w14:textId="77777777" w:rsidR="00CA78B8" w:rsidRPr="00F44585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</w:rPr>
            </w:pPr>
          </w:p>
        </w:tc>
        <w:tc>
          <w:tcPr>
            <w:tcW w:w="3896" w:type="dxa"/>
            <w:gridSpan w:val="11"/>
          </w:tcPr>
          <w:p w14:paraId="630B132A" w14:textId="77777777" w:rsidR="00CA78B8" w:rsidRPr="00F44585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</w:rPr>
            </w:pPr>
          </w:p>
        </w:tc>
        <w:tc>
          <w:tcPr>
            <w:tcW w:w="3897" w:type="dxa"/>
            <w:gridSpan w:val="3"/>
          </w:tcPr>
          <w:p w14:paraId="3AEB2B31" w14:textId="77777777" w:rsidR="00CA78B8" w:rsidRPr="00F44585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rtl/>
              </w:rPr>
            </w:pPr>
          </w:p>
        </w:tc>
      </w:tr>
    </w:tbl>
    <w:p w14:paraId="5405AA1A" w14:textId="77777777" w:rsidR="00DF3FF3" w:rsidRPr="00502B46" w:rsidRDefault="00DF3FF3" w:rsidP="00DF3FF3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85B973C" w14:textId="77777777" w:rsidR="00462A6A" w:rsidRPr="00502B46" w:rsidRDefault="00462A6A" w:rsidP="00462A6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>ثانياً: المؤهلات العلمية</w:t>
      </w:r>
    </w:p>
    <w:tbl>
      <w:tblPr>
        <w:tblStyle w:val="a6"/>
        <w:bidiVisual/>
        <w:tblW w:w="10199" w:type="dxa"/>
        <w:tblLook w:val="04A0" w:firstRow="1" w:lastRow="0" w:firstColumn="1" w:lastColumn="0" w:noHBand="0" w:noVBand="1"/>
      </w:tblPr>
      <w:tblGrid>
        <w:gridCol w:w="2549"/>
        <w:gridCol w:w="2550"/>
        <w:gridCol w:w="2550"/>
        <w:gridCol w:w="2550"/>
      </w:tblGrid>
      <w:tr w:rsidR="00462A6A" w:rsidRPr="00F44585" w14:paraId="34426F37" w14:textId="77777777" w:rsidTr="00462A6A">
        <w:tc>
          <w:tcPr>
            <w:tcW w:w="2549" w:type="dxa"/>
            <w:shd w:val="clear" w:color="auto" w:fill="D9D9D9" w:themeFill="background1" w:themeFillShade="D9"/>
          </w:tcPr>
          <w:p w14:paraId="6CC5D94C" w14:textId="77777777" w:rsidR="00462A6A" w:rsidRPr="00F44585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proofErr w:type="spellStart"/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إسم</w:t>
            </w:r>
            <w:proofErr w:type="spellEnd"/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المؤهل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7D2E263A" w14:textId="77777777" w:rsidR="00462A6A" w:rsidRPr="00F44585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تاريخ التخرج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6E7D7561" w14:textId="734E9E1A" w:rsidR="00462A6A" w:rsidRPr="00F44585" w:rsidRDefault="00583E71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462A6A"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الجامعة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5E0D033F" w14:textId="651A6E55" w:rsidR="00462A6A" w:rsidRPr="00F44585" w:rsidRDefault="00583E71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462A6A"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الدولة</w:t>
            </w:r>
          </w:p>
        </w:tc>
      </w:tr>
      <w:tr w:rsidR="00462A6A" w:rsidRPr="00F44585" w14:paraId="249C4083" w14:textId="77777777" w:rsidTr="00462A6A">
        <w:tc>
          <w:tcPr>
            <w:tcW w:w="2549" w:type="dxa"/>
          </w:tcPr>
          <w:p w14:paraId="2F81894F" w14:textId="77777777" w:rsidR="00462A6A" w:rsidRPr="00F44585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>مرحلة الماجستير</w:t>
            </w:r>
          </w:p>
        </w:tc>
        <w:tc>
          <w:tcPr>
            <w:tcW w:w="2550" w:type="dxa"/>
          </w:tcPr>
          <w:p w14:paraId="177D5579" w14:textId="77777777" w:rsidR="00462A6A" w:rsidRPr="00F44585" w:rsidRDefault="00462A6A" w:rsidP="00462A6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  <w:tc>
          <w:tcPr>
            <w:tcW w:w="2550" w:type="dxa"/>
          </w:tcPr>
          <w:p w14:paraId="3E44B828" w14:textId="77777777" w:rsidR="00462A6A" w:rsidRPr="00F44585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50" w:type="dxa"/>
          </w:tcPr>
          <w:p w14:paraId="6D59AF05" w14:textId="77777777" w:rsidR="00462A6A" w:rsidRPr="00F44585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462A6A" w:rsidRPr="00F44585" w14:paraId="66C7EEBE" w14:textId="77777777" w:rsidTr="00462A6A">
        <w:tc>
          <w:tcPr>
            <w:tcW w:w="2549" w:type="dxa"/>
          </w:tcPr>
          <w:p w14:paraId="1963B86F" w14:textId="704EF5EA" w:rsidR="00462A6A" w:rsidRPr="00F44585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>مرحلة الدكتورا</w:t>
            </w:r>
            <w:r w:rsidR="004F2EBE"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>ه أو مايعادلها</w:t>
            </w:r>
          </w:p>
        </w:tc>
        <w:tc>
          <w:tcPr>
            <w:tcW w:w="2550" w:type="dxa"/>
          </w:tcPr>
          <w:p w14:paraId="21A741CF" w14:textId="77777777" w:rsidR="00462A6A" w:rsidRPr="00F44585" w:rsidRDefault="00462A6A" w:rsidP="00462A6A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  <w:tc>
          <w:tcPr>
            <w:tcW w:w="2550" w:type="dxa"/>
          </w:tcPr>
          <w:p w14:paraId="2894609E" w14:textId="77777777" w:rsidR="00462A6A" w:rsidRPr="00F44585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50" w:type="dxa"/>
          </w:tcPr>
          <w:p w14:paraId="5F4B4CA3" w14:textId="77777777" w:rsidR="00462A6A" w:rsidRPr="00F44585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462A6A" w:rsidRPr="00F44585" w14:paraId="2B0EC5C3" w14:textId="77777777" w:rsidTr="00302D58">
        <w:tc>
          <w:tcPr>
            <w:tcW w:w="5099" w:type="dxa"/>
            <w:gridSpan w:val="2"/>
            <w:shd w:val="clear" w:color="auto" w:fill="D9D9D9" w:themeFill="background1" w:themeFillShade="D9"/>
          </w:tcPr>
          <w:p w14:paraId="10931CC1" w14:textId="77777777" w:rsidR="00462A6A" w:rsidRPr="00F44585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عام</w:t>
            </w:r>
          </w:p>
        </w:tc>
        <w:tc>
          <w:tcPr>
            <w:tcW w:w="5100" w:type="dxa"/>
            <w:gridSpan w:val="2"/>
            <w:shd w:val="clear" w:color="auto" w:fill="D9D9D9" w:themeFill="background1" w:themeFillShade="D9"/>
          </w:tcPr>
          <w:p w14:paraId="76C2D268" w14:textId="77777777" w:rsidR="00462A6A" w:rsidRPr="00F44585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دقيق</w:t>
            </w:r>
          </w:p>
        </w:tc>
      </w:tr>
      <w:tr w:rsidR="00462A6A" w:rsidRPr="00F44585" w14:paraId="6AB7BF6A" w14:textId="77777777" w:rsidTr="00302D58">
        <w:tc>
          <w:tcPr>
            <w:tcW w:w="2549" w:type="dxa"/>
            <w:shd w:val="clear" w:color="auto" w:fill="D9D9D9" w:themeFill="background1" w:themeFillShade="D9"/>
          </w:tcPr>
          <w:p w14:paraId="70C5858E" w14:textId="77777777" w:rsidR="00462A6A" w:rsidRPr="00F44585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للغة العربية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64A18FDF" w14:textId="77777777" w:rsidR="00462A6A" w:rsidRPr="00F44585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للغة الإنجليزية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25193E72" w14:textId="77777777" w:rsidR="00462A6A" w:rsidRPr="00F44585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للغة العربية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547D6C7C" w14:textId="77777777" w:rsidR="00462A6A" w:rsidRPr="00F44585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للغة الإنجليزية</w:t>
            </w:r>
          </w:p>
        </w:tc>
      </w:tr>
      <w:tr w:rsidR="00462A6A" w:rsidRPr="00F44585" w14:paraId="51A17999" w14:textId="77777777" w:rsidTr="00302D58">
        <w:tc>
          <w:tcPr>
            <w:tcW w:w="2549" w:type="dxa"/>
          </w:tcPr>
          <w:p w14:paraId="263734B4" w14:textId="77777777" w:rsidR="00462A6A" w:rsidRPr="00F44585" w:rsidRDefault="00462A6A" w:rsidP="00DF3FF3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50" w:type="dxa"/>
          </w:tcPr>
          <w:p w14:paraId="2EEDA626" w14:textId="77777777" w:rsidR="00462A6A" w:rsidRPr="00F44585" w:rsidRDefault="00462A6A" w:rsidP="00DF3FF3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50" w:type="dxa"/>
          </w:tcPr>
          <w:p w14:paraId="6E0BC197" w14:textId="77777777" w:rsidR="00462A6A" w:rsidRPr="00F44585" w:rsidRDefault="00462A6A" w:rsidP="00DF3FF3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50" w:type="dxa"/>
          </w:tcPr>
          <w:p w14:paraId="540EAA20" w14:textId="77777777" w:rsidR="00462A6A" w:rsidRPr="00F44585" w:rsidRDefault="00462A6A" w:rsidP="00DF3FF3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</w:tbl>
    <w:p w14:paraId="7E40CFA3" w14:textId="00CE7E39" w:rsidR="002A00BA" w:rsidRDefault="002A00BA" w:rsidP="002A00BA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02E01DD0" w14:textId="250BFABD" w:rsidR="00CA78B8" w:rsidRPr="00502B46" w:rsidRDefault="00CA78B8" w:rsidP="00CA78B8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لثاً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بيانات إجازة التفرغ العلمي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689"/>
        <w:gridCol w:w="1713"/>
        <w:gridCol w:w="1313"/>
        <w:gridCol w:w="440"/>
        <w:gridCol w:w="1521"/>
        <w:gridCol w:w="162"/>
        <w:gridCol w:w="1697"/>
        <w:gridCol w:w="1659"/>
      </w:tblGrid>
      <w:tr w:rsidR="00D509A4" w:rsidRPr="00F44585" w14:paraId="22A2C82F" w14:textId="2DD7AC86" w:rsidTr="009A0BD2">
        <w:tc>
          <w:tcPr>
            <w:tcW w:w="3513" w:type="dxa"/>
            <w:gridSpan w:val="2"/>
            <w:shd w:val="clear" w:color="auto" w:fill="D9D9D9" w:themeFill="background1" w:themeFillShade="D9"/>
            <w:vAlign w:val="center"/>
          </w:tcPr>
          <w:p w14:paraId="07D39713" w14:textId="0E1F8C6D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مدة التفرغ العلمي</w:t>
            </w:r>
          </w:p>
        </w:tc>
        <w:tc>
          <w:tcPr>
            <w:tcW w:w="5051" w:type="dxa"/>
            <w:gridSpan w:val="5"/>
            <w:shd w:val="clear" w:color="auto" w:fill="D9D9D9" w:themeFill="background1" w:themeFillShade="D9"/>
            <w:vAlign w:val="center"/>
          </w:tcPr>
          <w:p w14:paraId="457E8AE2" w14:textId="6F9295C9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داية التفرغ العلمي</w:t>
            </w:r>
            <w:r w:rsidR="00F24090"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اعتباراً من</w:t>
            </w:r>
          </w:p>
        </w:tc>
        <w:tc>
          <w:tcPr>
            <w:tcW w:w="1630" w:type="dxa"/>
            <w:shd w:val="clear" w:color="auto" w:fill="D9D9D9" w:themeFill="background1" w:themeFillShade="D9"/>
            <w:vAlign w:val="center"/>
          </w:tcPr>
          <w:p w14:paraId="46024F8C" w14:textId="190B9058" w:rsidR="00CA78B8" w:rsidRPr="00F44585" w:rsidRDefault="00F25B70" w:rsidP="006721F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ل</w:t>
            </w:r>
            <w:r w:rsidR="00CA78B8"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لعام </w:t>
            </w:r>
            <w:r w:rsidR="006721F9"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جامعي</w:t>
            </w:r>
          </w:p>
        </w:tc>
      </w:tr>
      <w:tr w:rsidR="009A0BD2" w:rsidRPr="00F44585" w14:paraId="5251A429" w14:textId="61B2878C" w:rsidTr="009A0BD2">
        <w:tc>
          <w:tcPr>
            <w:tcW w:w="1703" w:type="dxa"/>
            <w:vAlign w:val="center"/>
          </w:tcPr>
          <w:p w14:paraId="0C140277" w14:textId="5A9B89AD" w:rsidR="009A0BD2" w:rsidRPr="00781E8D" w:rsidRDefault="009A0BD2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81E8D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) فصل دراسي واحد</w:t>
            </w:r>
          </w:p>
        </w:tc>
        <w:tc>
          <w:tcPr>
            <w:tcW w:w="1810" w:type="dxa"/>
            <w:vAlign w:val="center"/>
          </w:tcPr>
          <w:p w14:paraId="7B379002" w14:textId="70D51B73" w:rsidR="009A0BD2" w:rsidRPr="00781E8D" w:rsidRDefault="009A0BD2" w:rsidP="00781E8D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781E8D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) عام دراسي</w:t>
            </w:r>
          </w:p>
        </w:tc>
        <w:tc>
          <w:tcPr>
            <w:tcW w:w="1735" w:type="dxa"/>
            <w:gridSpan w:val="2"/>
            <w:vAlign w:val="center"/>
          </w:tcPr>
          <w:p w14:paraId="4F6B351C" w14:textId="42D1FB1D" w:rsidR="009A0BD2" w:rsidRPr="00F44585" w:rsidRDefault="009A0BD2" w:rsidP="00791A36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) الفصل الدراسي الأول</w:t>
            </w:r>
          </w:p>
        </w:tc>
        <w:tc>
          <w:tcPr>
            <w:tcW w:w="1630" w:type="dxa"/>
            <w:gridSpan w:val="2"/>
            <w:vAlign w:val="center"/>
          </w:tcPr>
          <w:p w14:paraId="1D9C8541" w14:textId="416EE07A" w:rsidR="009A0BD2" w:rsidRPr="00F44585" w:rsidRDefault="009A0BD2" w:rsidP="00791A36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) الفصل الدراسي 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ثاني</w:t>
            </w:r>
          </w:p>
        </w:tc>
        <w:tc>
          <w:tcPr>
            <w:tcW w:w="1686" w:type="dxa"/>
            <w:vAlign w:val="center"/>
          </w:tcPr>
          <w:p w14:paraId="18B0D114" w14:textId="6EC27D3D" w:rsidR="009A0BD2" w:rsidRPr="00F44585" w:rsidRDefault="009A0BD2" w:rsidP="00791A36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) الفصل الدراسي 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ثالث</w:t>
            </w:r>
          </w:p>
        </w:tc>
        <w:tc>
          <w:tcPr>
            <w:tcW w:w="1630" w:type="dxa"/>
            <w:vAlign w:val="center"/>
          </w:tcPr>
          <w:p w14:paraId="1906EFF6" w14:textId="69F5D23F" w:rsidR="009A0BD2" w:rsidRPr="00F44585" w:rsidRDefault="009A0BD2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14هـ</w:t>
            </w:r>
          </w:p>
        </w:tc>
      </w:tr>
      <w:tr w:rsidR="00CA78B8" w:rsidRPr="00F44585" w14:paraId="04F1CB63" w14:textId="3A306BA3" w:rsidTr="00F44585">
        <w:tc>
          <w:tcPr>
            <w:tcW w:w="10194" w:type="dxa"/>
            <w:gridSpan w:val="8"/>
            <w:shd w:val="clear" w:color="auto" w:fill="D9D9D9" w:themeFill="background1" w:themeFillShade="D9"/>
            <w:vAlign w:val="center"/>
          </w:tcPr>
          <w:p w14:paraId="6E9E19B0" w14:textId="05B39305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مكان قضاء إجازة التفرغ العلمي</w:t>
            </w:r>
          </w:p>
        </w:tc>
      </w:tr>
      <w:tr w:rsidR="00D509A4" w:rsidRPr="00F44585" w14:paraId="4E64AD21" w14:textId="424C6E19" w:rsidTr="009A0BD2">
        <w:tc>
          <w:tcPr>
            <w:tcW w:w="4771" w:type="dxa"/>
            <w:gridSpan w:val="3"/>
            <w:tcBorders>
              <w:bottom w:val="single" w:sz="4" w:space="0" w:color="auto"/>
            </w:tcBorders>
            <w:vAlign w:val="center"/>
          </w:tcPr>
          <w:p w14:paraId="4B144AEA" w14:textId="3D495B9D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داخل المملكة</w:t>
            </w:r>
          </w:p>
        </w:tc>
        <w:tc>
          <w:tcPr>
            <w:tcW w:w="1948" w:type="dxa"/>
            <w:gridSpan w:val="2"/>
            <w:tcBorders>
              <w:bottom w:val="single" w:sz="4" w:space="0" w:color="auto"/>
            </w:tcBorders>
            <w:vAlign w:val="center"/>
          </w:tcPr>
          <w:p w14:paraId="648AC474" w14:textId="71E4780D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خارج المملكة</w:t>
            </w:r>
          </w:p>
        </w:tc>
        <w:tc>
          <w:tcPr>
            <w:tcW w:w="3475" w:type="dxa"/>
            <w:gridSpan w:val="3"/>
            <w:tcBorders>
              <w:bottom w:val="single" w:sz="4" w:space="0" w:color="auto"/>
            </w:tcBorders>
            <w:vAlign w:val="center"/>
          </w:tcPr>
          <w:p w14:paraId="092883FC" w14:textId="18B6C4B2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داخل وخارج المملكة</w:t>
            </w:r>
          </w:p>
        </w:tc>
      </w:tr>
      <w:tr w:rsidR="00583E71" w:rsidRPr="00F44585" w14:paraId="4F9DF163" w14:textId="77777777" w:rsidTr="00F44585">
        <w:trPr>
          <w:trHeight w:val="716"/>
        </w:trPr>
        <w:tc>
          <w:tcPr>
            <w:tcW w:w="10194" w:type="dxa"/>
            <w:gridSpan w:val="8"/>
            <w:tcBorders>
              <w:left w:val="nil"/>
            </w:tcBorders>
            <w:vAlign w:val="center"/>
          </w:tcPr>
          <w:p w14:paraId="18082D84" w14:textId="655E2C16" w:rsidR="00441A64" w:rsidRPr="00F44585" w:rsidRDefault="006D3E91" w:rsidP="00981247">
            <w:pPr>
              <w:pStyle w:val="a3"/>
              <w:numPr>
                <w:ilvl w:val="0"/>
                <w:numId w:val="1"/>
              </w:numPr>
              <w:bidi/>
              <w:spacing w:before="240"/>
              <w:ind w:left="582" w:hanging="283"/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رابعا</w:t>
            </w:r>
            <w:r w:rsidR="00D20A43" w:rsidRPr="00F44585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ً</w:t>
            </w:r>
            <w:r w:rsidR="00441A64" w:rsidRPr="00F44585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 xml:space="preserve">: بيانات </w:t>
            </w:r>
            <w:r w:rsidR="00D24E76" w:rsidRPr="00F44585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خطة البرنامج</w:t>
            </w:r>
            <w:r w:rsidR="00441A64" w:rsidRPr="00F44585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 xml:space="preserve"> العلمي</w:t>
            </w:r>
            <w:r w:rsidR="009E7688" w:rsidRPr="00F44585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 xml:space="preserve"> المراد إنجازه</w:t>
            </w:r>
            <w:r w:rsidR="005A7BD1" w:rsidRPr="00F44585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9E7688" w:rsidRPr="00F44585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t>(المشروع البحثي)</w:t>
            </w:r>
          </w:p>
          <w:tbl>
            <w:tblPr>
              <w:tblStyle w:val="a6"/>
              <w:bidiVisual/>
              <w:tblW w:w="10930" w:type="dxa"/>
              <w:tblLook w:val="04A0" w:firstRow="1" w:lastRow="0" w:firstColumn="1" w:lastColumn="0" w:noHBand="0" w:noVBand="1"/>
            </w:tblPr>
            <w:tblGrid>
              <w:gridCol w:w="2135"/>
              <w:gridCol w:w="8795"/>
            </w:tblGrid>
            <w:tr w:rsidR="00296C36" w:rsidRPr="00F44585" w14:paraId="1DFE8FDB" w14:textId="77777777" w:rsidTr="00DB021D">
              <w:trPr>
                <w:trHeight w:val="722"/>
              </w:trPr>
              <w:tc>
                <w:tcPr>
                  <w:tcW w:w="2135" w:type="dxa"/>
                  <w:tcBorders>
                    <w:left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3A358A73" w14:textId="2C07D2EC" w:rsidR="002A7130" w:rsidRPr="00F44585" w:rsidRDefault="009E7688" w:rsidP="00981247">
                  <w:pPr>
                    <w:pStyle w:val="a3"/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  <w:r w:rsidRPr="00F44585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</w:rPr>
                    <w:t xml:space="preserve">أ- </w:t>
                  </w:r>
                  <w:r w:rsidR="00981247" w:rsidRPr="00F44585">
                    <w:rPr>
                      <w:rFonts w:asciiTheme="majorBidi" w:hAnsiTheme="majorBidi" w:cs="Times New Roman"/>
                      <w:b/>
                      <w:bCs/>
                      <w:sz w:val="24"/>
                      <w:szCs w:val="24"/>
                      <w:rtl/>
                    </w:rPr>
                    <w:t>عنوان البرنامج</w:t>
                  </w:r>
                </w:p>
              </w:tc>
              <w:tc>
                <w:tcPr>
                  <w:tcW w:w="8795" w:type="dxa"/>
                  <w:vAlign w:val="center"/>
                </w:tcPr>
                <w:p w14:paraId="330D3D89" w14:textId="59C85005" w:rsidR="00D05E51" w:rsidRPr="00F44585" w:rsidRDefault="00D05E51" w:rsidP="00D05E51">
                  <w:pPr>
                    <w:pStyle w:val="a3"/>
                    <w:bidi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</w:p>
              </w:tc>
            </w:tr>
            <w:tr w:rsidR="00296C36" w:rsidRPr="00F44585" w14:paraId="3DE1BED7" w14:textId="77777777" w:rsidTr="00DB021D">
              <w:trPr>
                <w:trHeight w:val="660"/>
              </w:trPr>
              <w:tc>
                <w:tcPr>
                  <w:tcW w:w="2135" w:type="dxa"/>
                  <w:shd w:val="clear" w:color="auto" w:fill="D9D9D9" w:themeFill="background1" w:themeFillShade="D9"/>
                  <w:vAlign w:val="center"/>
                </w:tcPr>
                <w:p w14:paraId="49E18B4A" w14:textId="5F1FE8C5" w:rsidR="002A7130" w:rsidRPr="00F44585" w:rsidRDefault="009E7688" w:rsidP="00981247">
                  <w:pPr>
                    <w:pStyle w:val="a3"/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  <w:r w:rsidRPr="00F44585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</w:rPr>
                    <w:t>ب-</w:t>
                  </w:r>
                  <w:r w:rsidRPr="00F44585">
                    <w:rPr>
                      <w:rFonts w:asciiTheme="majorBidi" w:hAnsiTheme="majorBidi" w:cs="Times New Roman"/>
                      <w:b/>
                      <w:bCs/>
                      <w:sz w:val="24"/>
                      <w:szCs w:val="24"/>
                      <w:rtl/>
                    </w:rPr>
                    <w:t xml:space="preserve"> موضوع البرنامج</w:t>
                  </w:r>
                </w:p>
              </w:tc>
              <w:tc>
                <w:tcPr>
                  <w:tcW w:w="8795" w:type="dxa"/>
                  <w:vAlign w:val="center"/>
                </w:tcPr>
                <w:p w14:paraId="6CA981B4" w14:textId="625B5B08" w:rsidR="00D05E51" w:rsidRPr="00F44585" w:rsidRDefault="00D05E51" w:rsidP="00D05E51">
                  <w:pPr>
                    <w:pStyle w:val="a3"/>
                    <w:bidi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</w:p>
              </w:tc>
            </w:tr>
            <w:tr w:rsidR="00296C36" w:rsidRPr="00F44585" w14:paraId="4192B013" w14:textId="77777777" w:rsidTr="00DB021D">
              <w:trPr>
                <w:trHeight w:val="668"/>
              </w:trPr>
              <w:tc>
                <w:tcPr>
                  <w:tcW w:w="2135" w:type="dxa"/>
                  <w:shd w:val="clear" w:color="auto" w:fill="D9D9D9" w:themeFill="background1" w:themeFillShade="D9"/>
                  <w:vAlign w:val="center"/>
                </w:tcPr>
                <w:p w14:paraId="1863200A" w14:textId="009AB2E9" w:rsidR="002A7130" w:rsidRPr="00F44585" w:rsidRDefault="00D05E51" w:rsidP="00981247">
                  <w:pPr>
                    <w:pStyle w:val="a3"/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  <w:r w:rsidRPr="00F44585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</w:rPr>
                    <w:t xml:space="preserve">ت- </w:t>
                  </w:r>
                  <w:r w:rsidR="00296C36" w:rsidRPr="00F44585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</w:rPr>
                    <w:t>ال</w:t>
                  </w:r>
                  <w:r w:rsidRPr="00F44585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</w:rPr>
                    <w:t>علاق</w:t>
                  </w:r>
                  <w:r w:rsidR="00296C36" w:rsidRPr="00F44585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</w:rPr>
                    <w:t>ة</w:t>
                  </w:r>
                  <w:r w:rsidRPr="00F44585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</w:rPr>
                    <w:t xml:space="preserve"> بالتخصص</w:t>
                  </w:r>
                </w:p>
              </w:tc>
              <w:tc>
                <w:tcPr>
                  <w:tcW w:w="8795" w:type="dxa"/>
                  <w:vAlign w:val="center"/>
                </w:tcPr>
                <w:p w14:paraId="2DD0E29F" w14:textId="54C7826E" w:rsidR="00D05E51" w:rsidRPr="00F44585" w:rsidRDefault="00D05E51" w:rsidP="00D05E51">
                  <w:pPr>
                    <w:pStyle w:val="a3"/>
                    <w:bidi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</w:p>
              </w:tc>
            </w:tr>
            <w:tr w:rsidR="00296C36" w:rsidRPr="00F44585" w14:paraId="7A4F11F0" w14:textId="77777777" w:rsidTr="00DB021D">
              <w:trPr>
                <w:trHeight w:val="676"/>
              </w:trPr>
              <w:tc>
                <w:tcPr>
                  <w:tcW w:w="2135" w:type="dxa"/>
                  <w:shd w:val="clear" w:color="auto" w:fill="D9D9D9" w:themeFill="background1" w:themeFillShade="D9"/>
                  <w:vAlign w:val="center"/>
                </w:tcPr>
                <w:p w14:paraId="3379993A" w14:textId="5C39805D" w:rsidR="002A7130" w:rsidRPr="00F44585" w:rsidRDefault="00D05E51" w:rsidP="00981247">
                  <w:pPr>
                    <w:pStyle w:val="a3"/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  <w:r w:rsidRPr="00F44585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</w:rPr>
                    <w:t>ث- أهداف البرنامج</w:t>
                  </w:r>
                </w:p>
              </w:tc>
              <w:tc>
                <w:tcPr>
                  <w:tcW w:w="8795" w:type="dxa"/>
                  <w:vAlign w:val="center"/>
                </w:tcPr>
                <w:p w14:paraId="5AF8151E" w14:textId="0E1F5809" w:rsidR="00D05E51" w:rsidRPr="00F44585" w:rsidRDefault="00D05E51" w:rsidP="00D05E51">
                  <w:pPr>
                    <w:pStyle w:val="a3"/>
                    <w:bidi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</w:p>
              </w:tc>
            </w:tr>
            <w:tr w:rsidR="00296C36" w:rsidRPr="00F44585" w14:paraId="48E6D5A8" w14:textId="77777777" w:rsidTr="00DB021D">
              <w:trPr>
                <w:trHeight w:val="812"/>
              </w:trPr>
              <w:tc>
                <w:tcPr>
                  <w:tcW w:w="2135" w:type="dxa"/>
                  <w:shd w:val="clear" w:color="auto" w:fill="D9D9D9" w:themeFill="background1" w:themeFillShade="D9"/>
                  <w:vAlign w:val="center"/>
                </w:tcPr>
                <w:p w14:paraId="46700F8F" w14:textId="741AB4A0" w:rsidR="002A7130" w:rsidRPr="00F44585" w:rsidRDefault="00D05E51" w:rsidP="00981247">
                  <w:pPr>
                    <w:pStyle w:val="a3"/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  <w:r w:rsidRPr="00F44585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</w:rPr>
                    <w:t>ج- أهمية الموضوع</w:t>
                  </w:r>
                </w:p>
              </w:tc>
              <w:tc>
                <w:tcPr>
                  <w:tcW w:w="8795" w:type="dxa"/>
                  <w:vAlign w:val="center"/>
                </w:tcPr>
                <w:p w14:paraId="5411C607" w14:textId="3B7B6903" w:rsidR="00DB021D" w:rsidRPr="00F44585" w:rsidRDefault="00DB021D" w:rsidP="00DB021D">
                  <w:pPr>
                    <w:pStyle w:val="a3"/>
                    <w:bidi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bookmarkStart w:id="0" w:name="LastPosition"/>
                  <w:bookmarkEnd w:id="0"/>
                </w:p>
              </w:tc>
            </w:tr>
            <w:tr w:rsidR="00296C36" w:rsidRPr="00F44585" w14:paraId="757344F5" w14:textId="77777777" w:rsidTr="0047195F">
              <w:trPr>
                <w:trHeight w:val="569"/>
              </w:trPr>
              <w:tc>
                <w:tcPr>
                  <w:tcW w:w="2135" w:type="dxa"/>
                  <w:shd w:val="clear" w:color="auto" w:fill="D9D9D9" w:themeFill="background1" w:themeFillShade="D9"/>
                  <w:vAlign w:val="center"/>
                </w:tcPr>
                <w:p w14:paraId="2D06C526" w14:textId="3A5A654A" w:rsidR="002A7130" w:rsidRDefault="00D05E51" w:rsidP="00981247">
                  <w:pPr>
                    <w:pStyle w:val="a3"/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  <w:r w:rsidRPr="00F44585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</w:rPr>
                    <w:lastRenderedPageBreak/>
                    <w:t>ح- خطة العمل</w:t>
                  </w:r>
                </w:p>
                <w:p w14:paraId="5A9F6313" w14:textId="08D00919" w:rsidR="0047195F" w:rsidRPr="00F44585" w:rsidRDefault="0047195F" w:rsidP="0047195F">
                  <w:pPr>
                    <w:pStyle w:val="a3"/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  <w:r w:rsidRPr="0047195F">
                    <w:rPr>
                      <w:rFonts w:asciiTheme="majorBidi" w:hAnsiTheme="majorBidi" w:cstheme="majorBidi" w:hint="cs"/>
                      <w:b/>
                      <w:bCs/>
                      <w:color w:val="FF0000"/>
                      <w:sz w:val="24"/>
                      <w:szCs w:val="24"/>
                      <w:rtl/>
                    </w:rPr>
                    <w:t>(على أن ترتبط بالجهات البحثية المراد زيارتها)</w:t>
                  </w:r>
                </w:p>
              </w:tc>
              <w:tc>
                <w:tcPr>
                  <w:tcW w:w="8795" w:type="dxa"/>
                  <w:vAlign w:val="center"/>
                </w:tcPr>
                <w:p w14:paraId="2FA8AFF6" w14:textId="0FBFDD17" w:rsidR="002A7130" w:rsidRPr="00F44585" w:rsidRDefault="002A7130" w:rsidP="002A7130">
                  <w:pPr>
                    <w:pStyle w:val="a3"/>
                    <w:bidi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</w:p>
              </w:tc>
            </w:tr>
            <w:tr w:rsidR="00296C36" w:rsidRPr="00F44585" w14:paraId="72382870" w14:textId="77777777" w:rsidTr="0047195F">
              <w:trPr>
                <w:trHeight w:val="549"/>
              </w:trPr>
              <w:tc>
                <w:tcPr>
                  <w:tcW w:w="2135" w:type="dxa"/>
                  <w:shd w:val="clear" w:color="auto" w:fill="D9D9D9" w:themeFill="background1" w:themeFillShade="D9"/>
                  <w:vAlign w:val="center"/>
                </w:tcPr>
                <w:p w14:paraId="62296DFA" w14:textId="085FF33A" w:rsidR="006D3E91" w:rsidRPr="00F44585" w:rsidRDefault="006D3E91" w:rsidP="00981247">
                  <w:pPr>
                    <w:pStyle w:val="a3"/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  <w:r w:rsidRPr="00F44585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</w:rPr>
                    <w:t>خ- الوصف التفصيلي</w:t>
                  </w:r>
                </w:p>
              </w:tc>
              <w:tc>
                <w:tcPr>
                  <w:tcW w:w="8795" w:type="dxa"/>
                  <w:vAlign w:val="center"/>
                </w:tcPr>
                <w:p w14:paraId="6A6CFD23" w14:textId="2771E0E9" w:rsidR="002A7130" w:rsidRPr="00F44585" w:rsidRDefault="002A7130" w:rsidP="002A7130">
                  <w:pPr>
                    <w:pStyle w:val="a3"/>
                    <w:bidi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</w:p>
              </w:tc>
            </w:tr>
            <w:tr w:rsidR="00296C36" w:rsidRPr="00F44585" w14:paraId="723FAC8D" w14:textId="77777777" w:rsidTr="0047195F">
              <w:trPr>
                <w:trHeight w:val="560"/>
              </w:trPr>
              <w:tc>
                <w:tcPr>
                  <w:tcW w:w="2135" w:type="dxa"/>
                  <w:shd w:val="clear" w:color="auto" w:fill="D9D9D9" w:themeFill="background1" w:themeFillShade="D9"/>
                  <w:vAlign w:val="center"/>
                </w:tcPr>
                <w:p w14:paraId="6F745323" w14:textId="54D25329" w:rsidR="006D3E91" w:rsidRPr="00F44585" w:rsidRDefault="006D3E91" w:rsidP="00981247">
                  <w:pPr>
                    <w:pStyle w:val="a3"/>
                    <w:bidi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  <w:r w:rsidRPr="00F44585"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</w:rPr>
                    <w:t>د- الجدول الزمني</w:t>
                  </w:r>
                </w:p>
              </w:tc>
              <w:tc>
                <w:tcPr>
                  <w:tcW w:w="8795" w:type="dxa"/>
                  <w:vAlign w:val="center"/>
                </w:tcPr>
                <w:p w14:paraId="5CA648B2" w14:textId="0D134BB0" w:rsidR="009E7688" w:rsidRPr="00F44585" w:rsidRDefault="009E7688" w:rsidP="00D24E76">
                  <w:pPr>
                    <w:pStyle w:val="a3"/>
                    <w:bidi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</w:p>
              </w:tc>
            </w:tr>
          </w:tbl>
          <w:p w14:paraId="70B7A0BA" w14:textId="2B0E3BD3" w:rsidR="00441A64" w:rsidRPr="00F44585" w:rsidRDefault="00441A64" w:rsidP="006D3E91">
            <w:pPr>
              <w:pStyle w:val="a3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CA78B8" w:rsidRPr="00F44585" w14:paraId="0995FFC6" w14:textId="77777777" w:rsidTr="00F44585">
        <w:trPr>
          <w:trHeight w:val="472"/>
        </w:trPr>
        <w:tc>
          <w:tcPr>
            <w:tcW w:w="10194" w:type="dxa"/>
            <w:gridSpan w:val="8"/>
            <w:shd w:val="clear" w:color="auto" w:fill="D9D9D9" w:themeFill="background1" w:themeFillShade="D9"/>
            <w:vAlign w:val="center"/>
          </w:tcPr>
          <w:p w14:paraId="536CA22A" w14:textId="732D9A65" w:rsidR="00CA78B8" w:rsidRPr="00F44585" w:rsidRDefault="006D3E91" w:rsidP="006D3E91">
            <w:pPr>
              <w:pStyle w:val="a3"/>
              <w:bidi/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="Times New Roman" w:hint="cs"/>
                <w:b/>
                <w:bCs/>
                <w:sz w:val="24"/>
                <w:szCs w:val="24"/>
                <w:rtl/>
              </w:rPr>
              <w:lastRenderedPageBreak/>
              <w:t xml:space="preserve">ذ- </w:t>
            </w:r>
            <w:r w:rsidR="00CA78B8" w:rsidRPr="00F44585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لجامعات أو المراكز البحثية أو الجهات العلمية التي سيقضي فيها إجازة التفرغ العلمي‏</w:t>
            </w:r>
          </w:p>
        </w:tc>
      </w:tr>
      <w:tr w:rsidR="00D509A4" w:rsidRPr="00F44585" w14:paraId="154BDC1E" w14:textId="77777777" w:rsidTr="009A0BD2">
        <w:tc>
          <w:tcPr>
            <w:tcW w:w="4771" w:type="dxa"/>
            <w:gridSpan w:val="3"/>
            <w:shd w:val="clear" w:color="auto" w:fill="D9D9D9" w:themeFill="background1" w:themeFillShade="D9"/>
            <w:vAlign w:val="center"/>
          </w:tcPr>
          <w:p w14:paraId="3837162A" w14:textId="63F5F8EE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سم الجامعة أو المركز البحثي‏</w:t>
            </w:r>
          </w:p>
        </w:tc>
        <w:tc>
          <w:tcPr>
            <w:tcW w:w="1948" w:type="dxa"/>
            <w:gridSpan w:val="2"/>
            <w:shd w:val="clear" w:color="auto" w:fill="D9D9D9" w:themeFill="background1" w:themeFillShade="D9"/>
            <w:vAlign w:val="center"/>
          </w:tcPr>
          <w:p w14:paraId="345A2A37" w14:textId="0E55F47A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 xml:space="preserve">المدينة </w:t>
            </w:r>
          </w:p>
        </w:tc>
        <w:tc>
          <w:tcPr>
            <w:tcW w:w="3475" w:type="dxa"/>
            <w:gridSpan w:val="3"/>
            <w:shd w:val="clear" w:color="auto" w:fill="D9D9D9" w:themeFill="background1" w:themeFillShade="D9"/>
            <w:vAlign w:val="center"/>
          </w:tcPr>
          <w:p w14:paraId="02125B79" w14:textId="16351AE8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لدولة ‏</w:t>
            </w:r>
          </w:p>
        </w:tc>
      </w:tr>
      <w:tr w:rsidR="00D509A4" w:rsidRPr="00F44585" w14:paraId="49FE6D53" w14:textId="77777777" w:rsidTr="009A0BD2">
        <w:tc>
          <w:tcPr>
            <w:tcW w:w="4771" w:type="dxa"/>
            <w:gridSpan w:val="3"/>
            <w:vAlign w:val="center"/>
          </w:tcPr>
          <w:p w14:paraId="184610CC" w14:textId="77777777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="Times New Roman"/>
                <w:sz w:val="24"/>
                <w:szCs w:val="24"/>
                <w:rtl/>
              </w:rPr>
            </w:pPr>
          </w:p>
        </w:tc>
        <w:tc>
          <w:tcPr>
            <w:tcW w:w="1948" w:type="dxa"/>
            <w:gridSpan w:val="2"/>
            <w:vAlign w:val="center"/>
          </w:tcPr>
          <w:p w14:paraId="52FF1F66" w14:textId="77777777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475" w:type="dxa"/>
            <w:gridSpan w:val="3"/>
            <w:vAlign w:val="center"/>
          </w:tcPr>
          <w:p w14:paraId="20647C39" w14:textId="77777777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D509A4" w:rsidRPr="00F44585" w14:paraId="1E0D0666" w14:textId="77777777" w:rsidTr="009A0BD2">
        <w:tc>
          <w:tcPr>
            <w:tcW w:w="4771" w:type="dxa"/>
            <w:gridSpan w:val="3"/>
            <w:shd w:val="clear" w:color="auto" w:fill="D9D9D9" w:themeFill="background1" w:themeFillShade="D9"/>
            <w:vAlign w:val="center"/>
          </w:tcPr>
          <w:p w14:paraId="1DF5A2F7" w14:textId="6634D9DF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="Times New Roman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سم الجامعة أو المركز البحثي‏</w:t>
            </w:r>
          </w:p>
        </w:tc>
        <w:tc>
          <w:tcPr>
            <w:tcW w:w="1948" w:type="dxa"/>
            <w:gridSpan w:val="2"/>
            <w:shd w:val="clear" w:color="auto" w:fill="D9D9D9" w:themeFill="background1" w:themeFillShade="D9"/>
            <w:vAlign w:val="center"/>
          </w:tcPr>
          <w:p w14:paraId="7379958D" w14:textId="14971DFA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 xml:space="preserve">المدينة </w:t>
            </w:r>
          </w:p>
        </w:tc>
        <w:tc>
          <w:tcPr>
            <w:tcW w:w="3475" w:type="dxa"/>
            <w:gridSpan w:val="3"/>
            <w:shd w:val="clear" w:color="auto" w:fill="D9D9D9" w:themeFill="background1" w:themeFillShade="D9"/>
            <w:vAlign w:val="center"/>
          </w:tcPr>
          <w:p w14:paraId="1A6B3640" w14:textId="0465AAC2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لدولة ‏</w:t>
            </w:r>
          </w:p>
        </w:tc>
      </w:tr>
      <w:tr w:rsidR="00D509A4" w:rsidRPr="00F44585" w14:paraId="16B3DF88" w14:textId="77777777" w:rsidTr="009A0BD2">
        <w:tc>
          <w:tcPr>
            <w:tcW w:w="4771" w:type="dxa"/>
            <w:gridSpan w:val="3"/>
            <w:vAlign w:val="center"/>
          </w:tcPr>
          <w:p w14:paraId="7F912A8A" w14:textId="77777777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="Times New Roman"/>
                <w:sz w:val="24"/>
                <w:szCs w:val="24"/>
                <w:rtl/>
              </w:rPr>
            </w:pPr>
          </w:p>
        </w:tc>
        <w:tc>
          <w:tcPr>
            <w:tcW w:w="1948" w:type="dxa"/>
            <w:gridSpan w:val="2"/>
            <w:vAlign w:val="center"/>
          </w:tcPr>
          <w:p w14:paraId="7F19EA0A" w14:textId="77777777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475" w:type="dxa"/>
            <w:gridSpan w:val="3"/>
            <w:vAlign w:val="center"/>
          </w:tcPr>
          <w:p w14:paraId="20346FDB" w14:textId="77777777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D509A4" w:rsidRPr="00F44585" w14:paraId="7E00F931" w14:textId="77777777" w:rsidTr="009A0BD2">
        <w:tc>
          <w:tcPr>
            <w:tcW w:w="4771" w:type="dxa"/>
            <w:gridSpan w:val="3"/>
            <w:shd w:val="clear" w:color="auto" w:fill="D9D9D9" w:themeFill="background1" w:themeFillShade="D9"/>
            <w:vAlign w:val="center"/>
          </w:tcPr>
          <w:p w14:paraId="79876DF1" w14:textId="0B4CF709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="Times New Roman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سم الجامعة أو المركز البحثي‏</w:t>
            </w:r>
          </w:p>
        </w:tc>
        <w:tc>
          <w:tcPr>
            <w:tcW w:w="1948" w:type="dxa"/>
            <w:gridSpan w:val="2"/>
            <w:shd w:val="clear" w:color="auto" w:fill="D9D9D9" w:themeFill="background1" w:themeFillShade="D9"/>
            <w:vAlign w:val="center"/>
          </w:tcPr>
          <w:p w14:paraId="5B91B3FB" w14:textId="22ADB910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 xml:space="preserve">المدينة </w:t>
            </w:r>
          </w:p>
        </w:tc>
        <w:tc>
          <w:tcPr>
            <w:tcW w:w="3475" w:type="dxa"/>
            <w:gridSpan w:val="3"/>
            <w:shd w:val="clear" w:color="auto" w:fill="D9D9D9" w:themeFill="background1" w:themeFillShade="D9"/>
            <w:vAlign w:val="center"/>
          </w:tcPr>
          <w:p w14:paraId="7FB280B7" w14:textId="7DA15567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F44585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لدولة ‏</w:t>
            </w:r>
          </w:p>
        </w:tc>
      </w:tr>
      <w:tr w:rsidR="00D509A4" w:rsidRPr="00F44585" w14:paraId="0D572A23" w14:textId="77777777" w:rsidTr="009A0BD2">
        <w:tc>
          <w:tcPr>
            <w:tcW w:w="4771" w:type="dxa"/>
            <w:gridSpan w:val="3"/>
            <w:vAlign w:val="center"/>
          </w:tcPr>
          <w:p w14:paraId="7B7B7B7C" w14:textId="77777777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="Times New Roman"/>
                <w:sz w:val="24"/>
                <w:szCs w:val="24"/>
                <w:rtl/>
              </w:rPr>
            </w:pPr>
          </w:p>
        </w:tc>
        <w:tc>
          <w:tcPr>
            <w:tcW w:w="1948" w:type="dxa"/>
            <w:gridSpan w:val="2"/>
            <w:vAlign w:val="center"/>
          </w:tcPr>
          <w:p w14:paraId="4B3D3B55" w14:textId="77777777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475" w:type="dxa"/>
            <w:gridSpan w:val="3"/>
            <w:vAlign w:val="center"/>
          </w:tcPr>
          <w:p w14:paraId="071A0C51" w14:textId="77777777" w:rsidR="00CA78B8" w:rsidRPr="00F44585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</w:tbl>
    <w:p w14:paraId="330FDEB9" w14:textId="6F68F19D" w:rsidR="00CA78B8" w:rsidRDefault="00CA78B8" w:rsidP="00CA78B8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22D75B04" w14:textId="109FDA7D" w:rsidR="00E50917" w:rsidRPr="00502B46" w:rsidRDefault="006D3E91" w:rsidP="00E50917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خامسا</w:t>
      </w:r>
      <w:r w:rsidR="00D20A43">
        <w:rPr>
          <w:rFonts w:asciiTheme="majorBidi" w:hAnsiTheme="majorBidi" w:cstheme="majorBidi" w:hint="cs"/>
          <w:b/>
          <w:bCs/>
          <w:sz w:val="20"/>
          <w:szCs w:val="20"/>
          <w:rtl/>
        </w:rPr>
        <w:t>ً</w:t>
      </w:r>
      <w:r w:rsidR="00E50917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E50917">
        <w:rPr>
          <w:rFonts w:asciiTheme="majorBidi" w:hAnsiTheme="majorBidi" w:cstheme="majorBidi" w:hint="cs"/>
          <w:b/>
          <w:bCs/>
          <w:sz w:val="20"/>
          <w:szCs w:val="20"/>
          <w:rtl/>
        </w:rPr>
        <w:t>بيانات خط سير إجازة التفرغ العلمي</w:t>
      </w:r>
      <w:r w:rsidR="005B7370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  <w:r w:rsidR="00020557">
        <w:rPr>
          <w:rFonts w:asciiTheme="majorBidi" w:hAnsiTheme="majorBidi" w:cstheme="majorBidi" w:hint="cs"/>
          <w:b/>
          <w:bCs/>
          <w:color w:val="C00000"/>
          <w:sz w:val="20"/>
          <w:szCs w:val="20"/>
          <w:rtl/>
        </w:rPr>
        <w:t>(لا ت</w:t>
      </w:r>
      <w:r w:rsidR="005B7370" w:rsidRPr="005B7370">
        <w:rPr>
          <w:rFonts w:asciiTheme="majorBidi" w:hAnsiTheme="majorBidi" w:cstheme="majorBidi" w:hint="cs"/>
          <w:b/>
          <w:bCs/>
          <w:color w:val="C00000"/>
          <w:sz w:val="20"/>
          <w:szCs w:val="20"/>
          <w:rtl/>
        </w:rPr>
        <w:t>زيد عدد الوجهات التي سيقضى التفرغ العلمي بها عن ثلاث وجهات</w:t>
      </w:r>
      <w:r w:rsidR="00CF6F8C">
        <w:rPr>
          <w:rFonts w:asciiTheme="majorBidi" w:hAnsiTheme="majorBidi" w:cstheme="majorBidi" w:hint="cs"/>
          <w:b/>
          <w:bCs/>
          <w:color w:val="C00000"/>
          <w:sz w:val="20"/>
          <w:szCs w:val="20"/>
          <w:rtl/>
        </w:rPr>
        <w:t xml:space="preserve"> دولية</w:t>
      </w:r>
      <w:r w:rsidR="005B7370" w:rsidRPr="005B7370">
        <w:rPr>
          <w:rFonts w:asciiTheme="majorBidi" w:hAnsiTheme="majorBidi" w:cstheme="majorBidi" w:hint="cs"/>
          <w:b/>
          <w:bCs/>
          <w:color w:val="C00000"/>
          <w:sz w:val="20"/>
          <w:szCs w:val="20"/>
          <w:rtl/>
        </w:rPr>
        <w:t>)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604"/>
        <w:gridCol w:w="1603"/>
        <w:gridCol w:w="1603"/>
        <w:gridCol w:w="1603"/>
        <w:gridCol w:w="1871"/>
        <w:gridCol w:w="1910"/>
      </w:tblGrid>
      <w:tr w:rsidR="00E50917" w:rsidRPr="00DF5424" w14:paraId="02672C04" w14:textId="77777777" w:rsidTr="00863761">
        <w:tc>
          <w:tcPr>
            <w:tcW w:w="3207" w:type="dxa"/>
            <w:gridSpan w:val="2"/>
            <w:shd w:val="clear" w:color="auto" w:fill="D9D9D9" w:themeFill="background1" w:themeFillShade="D9"/>
          </w:tcPr>
          <w:p w14:paraId="27125474" w14:textId="60AFCFA5" w:rsidR="00E50917" w:rsidRPr="00DF5424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DF54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أول</w:t>
            </w:r>
          </w:p>
        </w:tc>
        <w:tc>
          <w:tcPr>
            <w:tcW w:w="3206" w:type="dxa"/>
            <w:gridSpan w:val="2"/>
            <w:shd w:val="clear" w:color="auto" w:fill="D9D9D9" w:themeFill="background1" w:themeFillShade="D9"/>
          </w:tcPr>
          <w:p w14:paraId="52D677AD" w14:textId="53BDD504" w:rsidR="00E50917" w:rsidRPr="00DF5424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DF54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ثاني (إن وجد)</w:t>
            </w:r>
          </w:p>
        </w:tc>
        <w:tc>
          <w:tcPr>
            <w:tcW w:w="3781" w:type="dxa"/>
            <w:gridSpan w:val="2"/>
            <w:shd w:val="clear" w:color="auto" w:fill="D9D9D9" w:themeFill="background1" w:themeFillShade="D9"/>
          </w:tcPr>
          <w:p w14:paraId="61D9FA60" w14:textId="34A1DFC2" w:rsidR="00E50917" w:rsidRPr="00DF5424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DF54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ثالث (إن وجد)</w:t>
            </w:r>
          </w:p>
        </w:tc>
      </w:tr>
      <w:tr w:rsidR="00E50917" w:rsidRPr="00DF5424" w14:paraId="53B220E1" w14:textId="77777777" w:rsidTr="00E50917">
        <w:tc>
          <w:tcPr>
            <w:tcW w:w="1604" w:type="dxa"/>
            <w:shd w:val="clear" w:color="auto" w:fill="D9D9D9" w:themeFill="background1" w:themeFillShade="D9"/>
          </w:tcPr>
          <w:p w14:paraId="063781F7" w14:textId="5C488859" w:rsidR="00E50917" w:rsidRPr="00DF5424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DF54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دولة</w:t>
            </w:r>
          </w:p>
        </w:tc>
        <w:tc>
          <w:tcPr>
            <w:tcW w:w="1603" w:type="dxa"/>
            <w:shd w:val="clear" w:color="auto" w:fill="D9D9D9" w:themeFill="background1" w:themeFillShade="D9"/>
          </w:tcPr>
          <w:p w14:paraId="09C3CC16" w14:textId="65A39B51" w:rsidR="00E50917" w:rsidRPr="00DF5424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DF54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دينة</w:t>
            </w:r>
          </w:p>
        </w:tc>
        <w:tc>
          <w:tcPr>
            <w:tcW w:w="1603" w:type="dxa"/>
            <w:shd w:val="clear" w:color="auto" w:fill="D9D9D9" w:themeFill="background1" w:themeFillShade="D9"/>
          </w:tcPr>
          <w:p w14:paraId="5A49A118" w14:textId="143F1FD0" w:rsidR="00E50917" w:rsidRPr="00DF5424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DF54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دولة</w:t>
            </w:r>
          </w:p>
        </w:tc>
        <w:tc>
          <w:tcPr>
            <w:tcW w:w="1603" w:type="dxa"/>
            <w:shd w:val="clear" w:color="auto" w:fill="D9D9D9" w:themeFill="background1" w:themeFillShade="D9"/>
          </w:tcPr>
          <w:p w14:paraId="27AEDA32" w14:textId="54B42B07" w:rsidR="00E50917" w:rsidRPr="00DF5424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DF54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دينة</w:t>
            </w:r>
          </w:p>
        </w:tc>
        <w:tc>
          <w:tcPr>
            <w:tcW w:w="1871" w:type="dxa"/>
            <w:shd w:val="clear" w:color="auto" w:fill="D9D9D9" w:themeFill="background1" w:themeFillShade="D9"/>
          </w:tcPr>
          <w:p w14:paraId="2AD3A8D4" w14:textId="7961600D" w:rsidR="00E50917" w:rsidRPr="00DF5424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DF54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دولة</w:t>
            </w:r>
          </w:p>
        </w:tc>
        <w:tc>
          <w:tcPr>
            <w:tcW w:w="1910" w:type="dxa"/>
            <w:shd w:val="clear" w:color="auto" w:fill="D9D9D9" w:themeFill="background1" w:themeFillShade="D9"/>
          </w:tcPr>
          <w:p w14:paraId="15009DCB" w14:textId="127E8D15" w:rsidR="00E50917" w:rsidRPr="00DF5424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DF54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دينة</w:t>
            </w:r>
          </w:p>
        </w:tc>
      </w:tr>
      <w:tr w:rsidR="00E50917" w:rsidRPr="00DF5424" w14:paraId="37D8D8EB" w14:textId="77777777" w:rsidTr="001F184A">
        <w:tc>
          <w:tcPr>
            <w:tcW w:w="1604" w:type="dxa"/>
            <w:tcBorders>
              <w:bottom w:val="single" w:sz="4" w:space="0" w:color="auto"/>
            </w:tcBorders>
          </w:tcPr>
          <w:p w14:paraId="75E0A0CA" w14:textId="77777777" w:rsidR="00E50917" w:rsidRPr="00DF5424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603" w:type="dxa"/>
            <w:tcBorders>
              <w:bottom w:val="single" w:sz="4" w:space="0" w:color="auto"/>
            </w:tcBorders>
          </w:tcPr>
          <w:p w14:paraId="3D560E4D" w14:textId="1A818539" w:rsidR="00E50917" w:rsidRPr="00DF5424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603" w:type="dxa"/>
            <w:tcBorders>
              <w:bottom w:val="single" w:sz="4" w:space="0" w:color="auto"/>
            </w:tcBorders>
          </w:tcPr>
          <w:p w14:paraId="4196FCE5" w14:textId="37792390" w:rsidR="00E50917" w:rsidRPr="00DF5424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603" w:type="dxa"/>
            <w:tcBorders>
              <w:bottom w:val="single" w:sz="4" w:space="0" w:color="auto"/>
            </w:tcBorders>
          </w:tcPr>
          <w:p w14:paraId="58524159" w14:textId="55B5FC25" w:rsidR="00E50917" w:rsidRPr="00DF5424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871" w:type="dxa"/>
            <w:tcBorders>
              <w:bottom w:val="single" w:sz="4" w:space="0" w:color="auto"/>
            </w:tcBorders>
          </w:tcPr>
          <w:p w14:paraId="73A4310D" w14:textId="79F57339" w:rsidR="00E50917" w:rsidRPr="00DF5424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910" w:type="dxa"/>
            <w:tcBorders>
              <w:bottom w:val="single" w:sz="4" w:space="0" w:color="auto"/>
            </w:tcBorders>
          </w:tcPr>
          <w:p w14:paraId="7CFAAD57" w14:textId="77777777" w:rsidR="00E50917" w:rsidRPr="00DF5424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1F184A" w:rsidRPr="00DF5424" w14:paraId="2A894C30" w14:textId="77777777" w:rsidTr="001F184A">
        <w:tc>
          <w:tcPr>
            <w:tcW w:w="10194" w:type="dxa"/>
            <w:gridSpan w:val="6"/>
            <w:shd w:val="clear" w:color="auto" w:fill="D9D9D9" w:themeFill="background1" w:themeFillShade="D9"/>
            <w:vAlign w:val="center"/>
          </w:tcPr>
          <w:p w14:paraId="166E8FA4" w14:textId="59BC11DA" w:rsidR="001F184A" w:rsidRPr="00DF5424" w:rsidRDefault="00DF5424" w:rsidP="00DF542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دن المطلوبة ل</w:t>
            </w:r>
            <w:r w:rsidR="001F184A" w:rsidRPr="00DF542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خط السير كاملاً (من - إلى)</w:t>
            </w:r>
          </w:p>
        </w:tc>
      </w:tr>
      <w:tr w:rsidR="001F184A" w:rsidRPr="00DF5424" w14:paraId="4D1E44F7" w14:textId="77777777" w:rsidTr="00462C73">
        <w:tc>
          <w:tcPr>
            <w:tcW w:w="10194" w:type="dxa"/>
            <w:gridSpan w:val="6"/>
          </w:tcPr>
          <w:p w14:paraId="009AC904" w14:textId="77777777" w:rsidR="001F184A" w:rsidRPr="00DF5424" w:rsidRDefault="001F184A" w:rsidP="00FC1A55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</w:tbl>
    <w:p w14:paraId="6DAD84CF" w14:textId="77777777" w:rsidR="00583E71" w:rsidRDefault="00583E71" w:rsidP="00583E71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14D48113" w14:textId="25F05955" w:rsidR="00B27DA9" w:rsidRPr="00502B46" w:rsidRDefault="00D20A43" w:rsidP="002A00B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سادساً</w:t>
      </w:r>
      <w:r w:rsidR="00B27DA9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B27DA9" w:rsidRPr="00502B46">
        <w:rPr>
          <w:rFonts w:asciiTheme="majorBidi" w:hAnsiTheme="majorBidi" w:cs="Times New Roman" w:hint="cs"/>
          <w:b/>
          <w:bCs/>
          <w:sz w:val="20"/>
          <w:szCs w:val="20"/>
          <w:rtl/>
        </w:rPr>
        <w:t>التعهد</w:t>
      </w:r>
      <w:r w:rsidR="00B27DA9" w:rsidRPr="00502B46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76"/>
        <w:gridCol w:w="2822"/>
        <w:gridCol w:w="3398"/>
        <w:gridCol w:w="3398"/>
      </w:tblGrid>
      <w:tr w:rsidR="00B27DA9" w:rsidRPr="00380923" w14:paraId="16933188" w14:textId="77777777" w:rsidTr="00B27DA9">
        <w:tc>
          <w:tcPr>
            <w:tcW w:w="576" w:type="dxa"/>
            <w:vAlign w:val="center"/>
          </w:tcPr>
          <w:p w14:paraId="37686230" w14:textId="77777777" w:rsidR="00B27DA9" w:rsidRPr="00380923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(</w:t>
            </w:r>
            <w:r w:rsidRPr="00380923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</w:rPr>
              <w:sym w:font="Wingdings 2" w:char="F050"/>
            </w: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A8B8C53" w14:textId="3BA37CF7" w:rsidR="00B27DA9" w:rsidRPr="00380923" w:rsidRDefault="006721F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تم الا</w:t>
            </w:r>
            <w:r w:rsidR="00B27DA9"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طلاع على </w:t>
            </w:r>
            <w:r w:rsidR="00B27DA9" w:rsidRPr="00380923">
              <w:rPr>
                <w:rFonts w:asciiTheme="majorBidi" w:hAnsiTheme="majorBidi" w:cs="Times New Roman"/>
                <w:sz w:val="24"/>
                <w:szCs w:val="24"/>
                <w:rtl/>
              </w:rPr>
              <w:t>القواعد التنفيذية</w:t>
            </w:r>
            <w:r w:rsidR="00B27DA9" w:rsidRPr="00380923">
              <w:rPr>
                <w:rFonts w:asciiTheme="majorBidi" w:hAnsiTheme="majorBidi" w:cs="Times New Roman" w:hint="cs"/>
                <w:sz w:val="24"/>
                <w:szCs w:val="24"/>
                <w:rtl/>
              </w:rPr>
              <w:t xml:space="preserve"> </w:t>
            </w:r>
            <w:r w:rsidR="00B27DA9" w:rsidRPr="00380923">
              <w:rPr>
                <w:rFonts w:asciiTheme="majorBidi" w:hAnsiTheme="majorBidi" w:cs="Times New Roman"/>
                <w:sz w:val="24"/>
                <w:szCs w:val="24"/>
                <w:rtl/>
              </w:rPr>
              <w:t>للائحة المنظمة لشؤون منسوبي الجامعات ‏السعوديين من أعضاء هيئة التدريس</w:t>
            </w:r>
            <w:r w:rsidR="00B27DA9" w:rsidRPr="00380923">
              <w:rPr>
                <w:rFonts w:asciiTheme="majorBidi" w:hAnsiTheme="majorBidi" w:cs="Times New Roman" w:hint="cs"/>
                <w:sz w:val="24"/>
                <w:szCs w:val="24"/>
                <w:rtl/>
              </w:rPr>
              <w:t xml:space="preserve"> </w:t>
            </w:r>
            <w:r w:rsidR="00B27DA9" w:rsidRPr="00380923">
              <w:rPr>
                <w:rFonts w:asciiTheme="majorBidi" w:hAnsiTheme="majorBidi" w:cs="Times New Roman"/>
                <w:sz w:val="24"/>
                <w:szCs w:val="24"/>
                <w:rtl/>
              </w:rPr>
              <w:t>ومن في حكمهم بجامعة أم القرى</w:t>
            </w:r>
            <w:r w:rsidR="00B27DA9" w:rsidRPr="00380923">
              <w:rPr>
                <w:rFonts w:asciiTheme="majorBidi" w:hAnsiTheme="majorBidi" w:cs="Times New Roman" w:hint="cs"/>
                <w:sz w:val="24"/>
                <w:szCs w:val="24"/>
                <w:rtl/>
              </w:rPr>
              <w:t xml:space="preserve">، </w:t>
            </w:r>
            <w:r w:rsidR="00321B6B" w:rsidRPr="00380923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وما جاء ‏في المواد من </w:t>
            </w:r>
            <w:r w:rsidR="00CA78B8" w:rsidRPr="00380923">
              <w:rPr>
                <w:rFonts w:asciiTheme="majorBidi" w:hAnsiTheme="majorBidi" w:cs="Times New Roman" w:hint="cs"/>
                <w:sz w:val="24"/>
                <w:szCs w:val="24"/>
                <w:rtl/>
              </w:rPr>
              <w:t>61</w:t>
            </w:r>
            <w:r w:rsidR="00321B6B" w:rsidRPr="00380923">
              <w:rPr>
                <w:rFonts w:asciiTheme="majorBidi" w:hAnsiTheme="majorBidi" w:cs="Times New Roman"/>
                <w:sz w:val="24"/>
                <w:szCs w:val="24"/>
                <w:rtl/>
              </w:rPr>
              <w:t xml:space="preserve"> إلى </w:t>
            </w:r>
            <w:r w:rsidR="00E83A6E" w:rsidRPr="00380923">
              <w:rPr>
                <w:rFonts w:asciiTheme="majorBidi" w:hAnsiTheme="majorBidi" w:cs="Times New Roman" w:hint="cs"/>
                <w:sz w:val="24"/>
                <w:szCs w:val="24"/>
                <w:rtl/>
              </w:rPr>
              <w:t>65</w:t>
            </w:r>
            <w:r w:rsidR="00B27DA9" w:rsidRPr="00380923">
              <w:rPr>
                <w:rFonts w:asciiTheme="majorBidi" w:hAnsiTheme="majorBidi" w:cs="Times New Roman" w:hint="cs"/>
                <w:sz w:val="24"/>
                <w:szCs w:val="24"/>
                <w:rtl/>
              </w:rPr>
              <w:t xml:space="preserve"> والخاصة </w:t>
            </w:r>
            <w:r w:rsidR="00CA78B8" w:rsidRPr="00380923">
              <w:rPr>
                <w:rFonts w:asciiTheme="majorBidi" w:hAnsiTheme="majorBidi" w:cs="Times New Roman" w:hint="cs"/>
                <w:sz w:val="24"/>
                <w:szCs w:val="24"/>
                <w:rtl/>
              </w:rPr>
              <w:t>بإجازة التفرغ العلمي</w:t>
            </w:r>
            <w:r w:rsidR="00B27DA9" w:rsidRPr="00380923">
              <w:rPr>
                <w:rFonts w:asciiTheme="majorBidi" w:hAnsiTheme="majorBidi" w:cs="Times New Roman" w:hint="cs"/>
                <w:sz w:val="24"/>
                <w:szCs w:val="24"/>
                <w:rtl/>
              </w:rPr>
              <w:t>.</w:t>
            </w:r>
          </w:p>
        </w:tc>
      </w:tr>
      <w:tr w:rsidR="00B27DA9" w:rsidRPr="00380923" w14:paraId="70FDA8C9" w14:textId="77777777" w:rsidTr="00B27DA9">
        <w:tc>
          <w:tcPr>
            <w:tcW w:w="576" w:type="dxa"/>
            <w:vAlign w:val="center"/>
          </w:tcPr>
          <w:p w14:paraId="27DFFF08" w14:textId="77777777" w:rsidR="00B27DA9" w:rsidRPr="00380923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(</w:t>
            </w:r>
            <w:r w:rsidRPr="00380923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</w:rPr>
              <w:sym w:font="Wingdings 2" w:char="F050"/>
            </w: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57479A77" w14:textId="157BE7D9" w:rsidR="00B27DA9" w:rsidRPr="00380923" w:rsidRDefault="006721F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تم ا</w:t>
            </w:r>
            <w:r w:rsidR="00B27DA9"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ستكمال جميع البيانات المطلوبة. </w:t>
            </w:r>
          </w:p>
        </w:tc>
      </w:tr>
      <w:tr w:rsidR="00B27DA9" w:rsidRPr="00380923" w14:paraId="1E8495B6" w14:textId="77777777" w:rsidTr="00302D58">
        <w:tc>
          <w:tcPr>
            <w:tcW w:w="576" w:type="dxa"/>
          </w:tcPr>
          <w:p w14:paraId="4E4113E4" w14:textId="77777777" w:rsidR="00B27DA9" w:rsidRPr="00380923" w:rsidRDefault="00B27DA9" w:rsidP="00077B71">
            <w:pPr>
              <w:jc w:val="center"/>
              <w:rPr>
                <w:sz w:val="24"/>
                <w:szCs w:val="24"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(</w:t>
            </w:r>
            <w:r w:rsidRPr="00380923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</w:rPr>
              <w:sym w:font="Wingdings 2" w:char="F050"/>
            </w: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1A4E8D2" w14:textId="77777777" w:rsidR="00B27DA9" w:rsidRPr="00380923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بيانات صحيحة ومطابقة لما هو مثبت في الوثائق</w:t>
            </w:r>
            <w:r w:rsidR="00077B71"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.</w:t>
            </w:r>
          </w:p>
        </w:tc>
      </w:tr>
      <w:tr w:rsidR="005B7370" w:rsidRPr="00380923" w14:paraId="3978AD9B" w14:textId="77777777" w:rsidTr="00302D58">
        <w:tc>
          <w:tcPr>
            <w:tcW w:w="576" w:type="dxa"/>
          </w:tcPr>
          <w:p w14:paraId="0B766881" w14:textId="0732BD38" w:rsidR="005B7370" w:rsidRPr="00380923" w:rsidRDefault="005B7370" w:rsidP="005B7370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(</w:t>
            </w:r>
            <w:r w:rsidRPr="00380923">
              <w:rPr>
                <w:rFonts w:asciiTheme="majorBidi" w:hAnsiTheme="majorBidi" w:cstheme="majorBidi"/>
                <w:b/>
                <w:bCs/>
                <w:color w:val="FF0000"/>
                <w:sz w:val="24"/>
                <w:szCs w:val="24"/>
              </w:rPr>
              <w:sym w:font="Wingdings 2" w:char="F050"/>
            </w: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5893CEFD" w14:textId="7EC79108" w:rsidR="005B7370" w:rsidRPr="00380923" w:rsidRDefault="005B7370" w:rsidP="005B7370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تم إرفاق جميع الوثائق المطلوبة لطلب إجازة التفرغ العلمي.</w:t>
            </w:r>
          </w:p>
        </w:tc>
      </w:tr>
      <w:tr w:rsidR="005B7370" w:rsidRPr="00380923" w14:paraId="4A27C7F1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F701D4A" w14:textId="11B65BE0" w:rsidR="005B7370" w:rsidRPr="00380923" w:rsidRDefault="00583E71" w:rsidP="005B737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5B7370"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 مقدم الطلب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6B20863C" w14:textId="77777777" w:rsidR="005B7370" w:rsidRPr="00380923" w:rsidRDefault="005B7370" w:rsidP="005B737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59CA8A48" w14:textId="77777777" w:rsidR="005B7370" w:rsidRPr="00380923" w:rsidRDefault="005B7370" w:rsidP="005B737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5B7370" w:rsidRPr="00380923" w14:paraId="7F2F4C58" w14:textId="77777777" w:rsidTr="00B27DA9">
        <w:tc>
          <w:tcPr>
            <w:tcW w:w="3398" w:type="dxa"/>
            <w:gridSpan w:val="2"/>
          </w:tcPr>
          <w:p w14:paraId="732E55F1" w14:textId="77777777" w:rsidR="005B7370" w:rsidRPr="00380923" w:rsidRDefault="005B7370" w:rsidP="005B7370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398" w:type="dxa"/>
          </w:tcPr>
          <w:p w14:paraId="53A4063F" w14:textId="77777777" w:rsidR="005B7370" w:rsidRPr="00380923" w:rsidRDefault="005B7370" w:rsidP="005B7370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398" w:type="dxa"/>
          </w:tcPr>
          <w:p w14:paraId="569076ED" w14:textId="77777777" w:rsidR="005B7370" w:rsidRPr="00380923" w:rsidRDefault="005B7370" w:rsidP="005B7370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</w:tbl>
    <w:p w14:paraId="5490BB89" w14:textId="253D5544" w:rsidR="00B27DA9" w:rsidRDefault="00B27DA9" w:rsidP="00B27DA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CFCCF85" w14:textId="77777777" w:rsidR="00400655" w:rsidRDefault="00400655" w:rsidP="00400655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10204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077B71" w:rsidRPr="00502B46" w14:paraId="6C023EE7" w14:textId="77777777" w:rsidTr="00400655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4F776271" w14:textId="3553CC7D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32086391" w14:textId="77777777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ثاني</w:t>
            </w:r>
          </w:p>
        </w:tc>
        <w:tc>
          <w:tcPr>
            <w:tcW w:w="4784" w:type="dxa"/>
            <w:vAlign w:val="center"/>
          </w:tcPr>
          <w:p w14:paraId="06E07557" w14:textId="77777777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77B71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رئيس القسم</w:t>
            </w:r>
          </w:p>
        </w:tc>
      </w:tr>
    </w:tbl>
    <w:p w14:paraId="2645FDC9" w14:textId="41E21E26" w:rsidR="008C7C20" w:rsidRPr="00583E71" w:rsidRDefault="00C2274D" w:rsidP="00D20A43">
      <w:pPr>
        <w:pStyle w:val="a3"/>
        <w:numPr>
          <w:ilvl w:val="0"/>
          <w:numId w:val="22"/>
        </w:numPr>
        <w:bidi/>
        <w:jc w:val="both"/>
        <w:rPr>
          <w:rFonts w:asciiTheme="majorBidi" w:hAnsiTheme="majorBidi" w:cstheme="majorBidi"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</w:t>
      </w:r>
      <w:r w:rsidR="00583E71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8C7C20" w:rsidRPr="00583E71">
        <w:rPr>
          <w:rFonts w:asciiTheme="majorBidi" w:hAnsiTheme="majorBidi" w:cstheme="majorBidi" w:hint="cs"/>
          <w:b/>
          <w:bCs/>
          <w:sz w:val="20"/>
          <w:szCs w:val="20"/>
          <w:rtl/>
        </w:rPr>
        <w:t>بيانات عن إجمالي أعضاء هيئة التدريس في القس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274"/>
        <w:gridCol w:w="1274"/>
        <w:gridCol w:w="1274"/>
        <w:gridCol w:w="1274"/>
        <w:gridCol w:w="1274"/>
        <w:gridCol w:w="1274"/>
        <w:gridCol w:w="1275"/>
        <w:gridCol w:w="1275"/>
      </w:tblGrid>
      <w:tr w:rsidR="008C7C20" w14:paraId="29C19B5D" w14:textId="77777777" w:rsidTr="006D43E2">
        <w:tc>
          <w:tcPr>
            <w:tcW w:w="1274" w:type="dxa"/>
            <w:vMerge w:val="restart"/>
            <w:shd w:val="clear" w:color="auto" w:fill="D9D9D9" w:themeFill="background1" w:themeFillShade="D9"/>
            <w:vAlign w:val="center"/>
          </w:tcPr>
          <w:p w14:paraId="1566E228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درجة العلمية</w:t>
            </w:r>
          </w:p>
        </w:tc>
        <w:tc>
          <w:tcPr>
            <w:tcW w:w="2548" w:type="dxa"/>
            <w:gridSpan w:val="2"/>
            <w:shd w:val="clear" w:color="auto" w:fill="D9D9D9" w:themeFill="background1" w:themeFillShade="D9"/>
            <w:vAlign w:val="center"/>
          </w:tcPr>
          <w:p w14:paraId="26FEE496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عودي</w:t>
            </w:r>
          </w:p>
        </w:tc>
        <w:tc>
          <w:tcPr>
            <w:tcW w:w="2548" w:type="dxa"/>
            <w:gridSpan w:val="2"/>
            <w:shd w:val="clear" w:color="auto" w:fill="D9D9D9" w:themeFill="background1" w:themeFillShade="D9"/>
            <w:vAlign w:val="center"/>
          </w:tcPr>
          <w:p w14:paraId="1B940FFB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غير سعودي</w:t>
            </w:r>
          </w:p>
        </w:tc>
        <w:tc>
          <w:tcPr>
            <w:tcW w:w="2549" w:type="dxa"/>
            <w:gridSpan w:val="2"/>
            <w:shd w:val="clear" w:color="auto" w:fill="D9D9D9" w:themeFill="background1" w:themeFillShade="D9"/>
            <w:vAlign w:val="center"/>
          </w:tcPr>
          <w:p w14:paraId="1A35E096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275" w:type="dxa"/>
            <w:vMerge w:val="restart"/>
            <w:shd w:val="clear" w:color="auto" w:fill="D9D9D9" w:themeFill="background1" w:themeFillShade="D9"/>
            <w:vAlign w:val="center"/>
          </w:tcPr>
          <w:p w14:paraId="1FF58A26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جمالي</w:t>
            </w:r>
          </w:p>
        </w:tc>
      </w:tr>
      <w:tr w:rsidR="008C7C20" w14:paraId="5222323E" w14:textId="77777777" w:rsidTr="006D43E2">
        <w:tc>
          <w:tcPr>
            <w:tcW w:w="1274" w:type="dxa"/>
            <w:vMerge/>
            <w:shd w:val="clear" w:color="auto" w:fill="D9D9D9" w:themeFill="background1" w:themeFillShade="D9"/>
          </w:tcPr>
          <w:p w14:paraId="0372042C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4" w:type="dxa"/>
            <w:shd w:val="clear" w:color="auto" w:fill="D9D9D9" w:themeFill="background1" w:themeFillShade="D9"/>
          </w:tcPr>
          <w:p w14:paraId="4816C71A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2CE11659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52232F5E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2ADD1D97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7FC4E7AB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3FF885B4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5" w:type="dxa"/>
            <w:vMerge/>
            <w:shd w:val="clear" w:color="auto" w:fill="D9D9D9" w:themeFill="background1" w:themeFillShade="D9"/>
          </w:tcPr>
          <w:p w14:paraId="3C2E2A86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8C7C20" w14:paraId="64D55CB3" w14:textId="77777777" w:rsidTr="006D43E2">
        <w:tc>
          <w:tcPr>
            <w:tcW w:w="1274" w:type="dxa"/>
            <w:shd w:val="clear" w:color="auto" w:fill="D9D9D9" w:themeFill="background1" w:themeFillShade="D9"/>
          </w:tcPr>
          <w:p w14:paraId="04EE4D05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</w:t>
            </w:r>
          </w:p>
        </w:tc>
        <w:tc>
          <w:tcPr>
            <w:tcW w:w="1274" w:type="dxa"/>
          </w:tcPr>
          <w:p w14:paraId="450D59C9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2C3A4ADD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5356C7C4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433A8EFB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388C18CA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5" w:type="dxa"/>
          </w:tcPr>
          <w:p w14:paraId="719FBC8B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5" w:type="dxa"/>
          </w:tcPr>
          <w:p w14:paraId="1811256C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8C7C20" w14:paraId="389C877C" w14:textId="77777777" w:rsidTr="006D43E2">
        <w:tc>
          <w:tcPr>
            <w:tcW w:w="1274" w:type="dxa"/>
            <w:shd w:val="clear" w:color="auto" w:fill="D9D9D9" w:themeFill="background1" w:themeFillShade="D9"/>
          </w:tcPr>
          <w:p w14:paraId="68522F45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 مشارك</w:t>
            </w:r>
          </w:p>
        </w:tc>
        <w:tc>
          <w:tcPr>
            <w:tcW w:w="1274" w:type="dxa"/>
          </w:tcPr>
          <w:p w14:paraId="33EC47A7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0A85A67E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4450D490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6BF77944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0FF4278F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5" w:type="dxa"/>
          </w:tcPr>
          <w:p w14:paraId="249E442F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5" w:type="dxa"/>
          </w:tcPr>
          <w:p w14:paraId="66AA917E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8C7C20" w14:paraId="4FD6B534" w14:textId="77777777" w:rsidTr="006D43E2">
        <w:tc>
          <w:tcPr>
            <w:tcW w:w="1274" w:type="dxa"/>
            <w:shd w:val="clear" w:color="auto" w:fill="D9D9D9" w:themeFill="background1" w:themeFillShade="D9"/>
          </w:tcPr>
          <w:p w14:paraId="68066B6C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 مساعد</w:t>
            </w:r>
          </w:p>
        </w:tc>
        <w:tc>
          <w:tcPr>
            <w:tcW w:w="1274" w:type="dxa"/>
          </w:tcPr>
          <w:p w14:paraId="59540418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072E0236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0B177DE7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1F45C7CF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4" w:type="dxa"/>
          </w:tcPr>
          <w:p w14:paraId="530F0F37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5" w:type="dxa"/>
          </w:tcPr>
          <w:p w14:paraId="03C7819B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1275" w:type="dxa"/>
          </w:tcPr>
          <w:p w14:paraId="17C3DBDF" w14:textId="77777777" w:rsidR="008C7C20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8C7C20" w14:paraId="4AA38BED" w14:textId="77777777" w:rsidTr="006D43E2">
        <w:tc>
          <w:tcPr>
            <w:tcW w:w="8919" w:type="dxa"/>
            <w:gridSpan w:val="7"/>
            <w:shd w:val="clear" w:color="auto" w:fill="D9D9D9" w:themeFill="background1" w:themeFillShade="D9"/>
            <w:vAlign w:val="center"/>
          </w:tcPr>
          <w:p w14:paraId="7AF278C2" w14:textId="46CD9EE8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إجمالي أعضاء هيئة التدريس في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430FA7C2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</w:tbl>
    <w:p w14:paraId="2A9EB9AD" w14:textId="14374937" w:rsidR="008C7C20" w:rsidRDefault="008C7C20" w:rsidP="008C7C20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33BC2476" w14:textId="07D4627C" w:rsidR="00E50917" w:rsidRDefault="00583E71" w:rsidP="00E50917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نياً</w:t>
      </w:r>
      <w:r w:rsidR="00E50917"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 w:rsidR="00E50917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</w:t>
      </w:r>
      <w:r w:rsidR="00E50917">
        <w:rPr>
          <w:rFonts w:asciiTheme="majorBidi" w:hAnsiTheme="majorBidi" w:cstheme="majorBidi" w:hint="cs"/>
          <w:b/>
          <w:bCs/>
          <w:sz w:val="20"/>
          <w:szCs w:val="20"/>
          <w:rtl/>
        </w:rPr>
        <w:t>عن المعارين والمنتدبين في القس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038"/>
        <w:gridCol w:w="2039"/>
        <w:gridCol w:w="2039"/>
        <w:gridCol w:w="2039"/>
        <w:gridCol w:w="2039"/>
      </w:tblGrid>
      <w:tr w:rsidR="00E50917" w14:paraId="4585F286" w14:textId="77777777" w:rsidTr="00E50917">
        <w:tc>
          <w:tcPr>
            <w:tcW w:w="2038" w:type="dxa"/>
            <w:vMerge w:val="restart"/>
            <w:shd w:val="clear" w:color="auto" w:fill="D9D9D9" w:themeFill="background1" w:themeFillShade="D9"/>
            <w:vAlign w:val="center"/>
          </w:tcPr>
          <w:p w14:paraId="364A8044" w14:textId="5CDB2166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درجة العلمية</w:t>
            </w:r>
          </w:p>
        </w:tc>
        <w:tc>
          <w:tcPr>
            <w:tcW w:w="4078" w:type="dxa"/>
            <w:gridSpan w:val="2"/>
            <w:shd w:val="clear" w:color="auto" w:fill="D9D9D9" w:themeFill="background1" w:themeFillShade="D9"/>
          </w:tcPr>
          <w:p w14:paraId="7F7C2258" w14:textId="1DC4F26D" w:rsidR="00E50917" w:rsidRP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5091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عارين</w:t>
            </w:r>
          </w:p>
        </w:tc>
        <w:tc>
          <w:tcPr>
            <w:tcW w:w="4078" w:type="dxa"/>
            <w:gridSpan w:val="2"/>
            <w:shd w:val="clear" w:color="auto" w:fill="D9D9D9" w:themeFill="background1" w:themeFillShade="D9"/>
          </w:tcPr>
          <w:p w14:paraId="732AA196" w14:textId="180DD065" w:rsidR="00E50917" w:rsidRP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5091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نتدبين</w:t>
            </w:r>
          </w:p>
        </w:tc>
      </w:tr>
      <w:tr w:rsidR="00E50917" w14:paraId="3AD793C9" w14:textId="77777777" w:rsidTr="00E50917">
        <w:tc>
          <w:tcPr>
            <w:tcW w:w="2038" w:type="dxa"/>
            <w:vMerge/>
            <w:shd w:val="clear" w:color="auto" w:fill="D9D9D9" w:themeFill="background1" w:themeFillShade="D9"/>
            <w:vAlign w:val="center"/>
          </w:tcPr>
          <w:p w14:paraId="3EB5E269" w14:textId="7F6B925E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2039" w:type="dxa"/>
            <w:shd w:val="clear" w:color="auto" w:fill="D9D9D9" w:themeFill="background1" w:themeFillShade="D9"/>
          </w:tcPr>
          <w:p w14:paraId="62BBA6EA" w14:textId="4D4CA750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2039" w:type="dxa"/>
            <w:shd w:val="clear" w:color="auto" w:fill="D9D9D9" w:themeFill="background1" w:themeFillShade="D9"/>
          </w:tcPr>
          <w:p w14:paraId="53FF57DE" w14:textId="10BB86B3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2039" w:type="dxa"/>
            <w:shd w:val="clear" w:color="auto" w:fill="D9D9D9" w:themeFill="background1" w:themeFillShade="D9"/>
          </w:tcPr>
          <w:p w14:paraId="05DAB8F8" w14:textId="052B4451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2039" w:type="dxa"/>
            <w:shd w:val="clear" w:color="auto" w:fill="D9D9D9" w:themeFill="background1" w:themeFillShade="D9"/>
          </w:tcPr>
          <w:p w14:paraId="32F6A2FD" w14:textId="67E88F3F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</w:tr>
      <w:tr w:rsidR="00E50917" w14:paraId="1E059B75" w14:textId="77777777" w:rsidTr="00E50917">
        <w:tc>
          <w:tcPr>
            <w:tcW w:w="2038" w:type="dxa"/>
            <w:shd w:val="clear" w:color="auto" w:fill="D9D9D9" w:themeFill="background1" w:themeFillShade="D9"/>
          </w:tcPr>
          <w:p w14:paraId="7B4D519E" w14:textId="4CFA57DA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</w:t>
            </w:r>
          </w:p>
        </w:tc>
        <w:tc>
          <w:tcPr>
            <w:tcW w:w="2039" w:type="dxa"/>
          </w:tcPr>
          <w:p w14:paraId="6041252A" w14:textId="77777777" w:rsidR="00E50917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2039" w:type="dxa"/>
          </w:tcPr>
          <w:p w14:paraId="3E3BA562" w14:textId="77777777" w:rsidR="00E50917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2039" w:type="dxa"/>
          </w:tcPr>
          <w:p w14:paraId="11447460" w14:textId="77777777" w:rsidR="00E50917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2039" w:type="dxa"/>
          </w:tcPr>
          <w:p w14:paraId="0A313D34" w14:textId="77777777" w:rsidR="00E50917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E50917" w14:paraId="322A1139" w14:textId="77777777" w:rsidTr="00E50917">
        <w:tc>
          <w:tcPr>
            <w:tcW w:w="2038" w:type="dxa"/>
            <w:shd w:val="clear" w:color="auto" w:fill="D9D9D9" w:themeFill="background1" w:themeFillShade="D9"/>
          </w:tcPr>
          <w:p w14:paraId="3B0C0EBD" w14:textId="3B0934B7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 مشارك</w:t>
            </w:r>
          </w:p>
        </w:tc>
        <w:tc>
          <w:tcPr>
            <w:tcW w:w="2039" w:type="dxa"/>
          </w:tcPr>
          <w:p w14:paraId="589E4558" w14:textId="77777777" w:rsidR="00E50917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2039" w:type="dxa"/>
          </w:tcPr>
          <w:p w14:paraId="4AD73542" w14:textId="77777777" w:rsidR="00E50917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2039" w:type="dxa"/>
          </w:tcPr>
          <w:p w14:paraId="3D22FB38" w14:textId="77777777" w:rsidR="00E50917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2039" w:type="dxa"/>
          </w:tcPr>
          <w:p w14:paraId="020C6FCF" w14:textId="77777777" w:rsidR="00E50917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E50917" w14:paraId="3198ACAC" w14:textId="77777777" w:rsidTr="00E50917">
        <w:tc>
          <w:tcPr>
            <w:tcW w:w="2038" w:type="dxa"/>
            <w:shd w:val="clear" w:color="auto" w:fill="D9D9D9" w:themeFill="background1" w:themeFillShade="D9"/>
          </w:tcPr>
          <w:p w14:paraId="2F2D8DDA" w14:textId="6B38273F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 مساعد</w:t>
            </w:r>
          </w:p>
        </w:tc>
        <w:tc>
          <w:tcPr>
            <w:tcW w:w="2039" w:type="dxa"/>
          </w:tcPr>
          <w:p w14:paraId="01A7BE57" w14:textId="77777777" w:rsidR="00E50917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2039" w:type="dxa"/>
          </w:tcPr>
          <w:p w14:paraId="1B3DB06D" w14:textId="77777777" w:rsidR="00E50917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2039" w:type="dxa"/>
          </w:tcPr>
          <w:p w14:paraId="28A60E81" w14:textId="77777777" w:rsidR="00E50917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2039" w:type="dxa"/>
          </w:tcPr>
          <w:p w14:paraId="05874618" w14:textId="77777777" w:rsidR="00E50917" w:rsidRDefault="00E50917" w:rsidP="00E50917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E50917" w14:paraId="5533F94B" w14:textId="77777777" w:rsidTr="00E50917">
        <w:tc>
          <w:tcPr>
            <w:tcW w:w="2038" w:type="dxa"/>
            <w:shd w:val="clear" w:color="auto" w:fill="D9D9D9" w:themeFill="background1" w:themeFillShade="D9"/>
          </w:tcPr>
          <w:p w14:paraId="6DA5BBB3" w14:textId="07012C9C" w:rsidR="00E50917" w:rsidRPr="00C2274D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جمالي</w:t>
            </w:r>
          </w:p>
        </w:tc>
        <w:tc>
          <w:tcPr>
            <w:tcW w:w="2039" w:type="dxa"/>
            <w:shd w:val="clear" w:color="auto" w:fill="D9D9D9" w:themeFill="background1" w:themeFillShade="D9"/>
          </w:tcPr>
          <w:p w14:paraId="0A1EAFCD" w14:textId="77777777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2039" w:type="dxa"/>
            <w:shd w:val="clear" w:color="auto" w:fill="D9D9D9" w:themeFill="background1" w:themeFillShade="D9"/>
          </w:tcPr>
          <w:p w14:paraId="564B02FE" w14:textId="77777777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2039" w:type="dxa"/>
            <w:shd w:val="clear" w:color="auto" w:fill="D9D9D9" w:themeFill="background1" w:themeFillShade="D9"/>
          </w:tcPr>
          <w:p w14:paraId="16BEBAF8" w14:textId="77777777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2039" w:type="dxa"/>
            <w:shd w:val="clear" w:color="auto" w:fill="D9D9D9" w:themeFill="background1" w:themeFillShade="D9"/>
          </w:tcPr>
          <w:p w14:paraId="2E1776C4" w14:textId="77777777" w:rsid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</w:tbl>
    <w:p w14:paraId="0DC9F295" w14:textId="5DBA257C" w:rsidR="00E50917" w:rsidRDefault="00E50917" w:rsidP="00E50917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93CFD55" w14:textId="6AD89DB1" w:rsidR="00AA683B" w:rsidRDefault="00AA683B" w:rsidP="00AA683B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132677AE" w14:textId="77777777" w:rsidR="00821A5E" w:rsidRDefault="00821A5E" w:rsidP="00821A5E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B607C23" w14:textId="0F8712B9" w:rsidR="00AA683B" w:rsidRDefault="00AA683B" w:rsidP="00AA683B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BE60C09" w14:textId="77777777" w:rsidR="00AA683B" w:rsidRDefault="00AA683B" w:rsidP="00AA683B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2469C7B" w14:textId="1DB9F8DC" w:rsidR="008C7C20" w:rsidRDefault="00583E71" w:rsidP="008C7C20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lastRenderedPageBreak/>
        <w:t>ثالثاً</w:t>
      </w:r>
      <w:r w:rsidR="008C7C20"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 w:rsidR="008C7C20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  <w:r w:rsidR="00CA78B8">
        <w:rPr>
          <w:rFonts w:asciiTheme="majorBidi" w:hAnsiTheme="majorBidi" w:cstheme="majorBidi" w:hint="cs"/>
          <w:b/>
          <w:bCs/>
          <w:sz w:val="20"/>
          <w:szCs w:val="20"/>
          <w:rtl/>
        </w:rPr>
        <w:t>إحصائيات</w:t>
      </w:r>
      <w:r w:rsidR="00685ED7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7787"/>
        <w:gridCol w:w="2407"/>
      </w:tblGrid>
      <w:tr w:rsidR="00E50917" w14:paraId="1D9DE4CB" w14:textId="77777777" w:rsidTr="00E50917">
        <w:tc>
          <w:tcPr>
            <w:tcW w:w="7787" w:type="dxa"/>
            <w:shd w:val="clear" w:color="auto" w:fill="D9D9D9" w:themeFill="background1" w:themeFillShade="D9"/>
            <w:vAlign w:val="center"/>
          </w:tcPr>
          <w:p w14:paraId="5D6A59C9" w14:textId="01D1652B" w:rsidR="00E50917" w:rsidRPr="00E50917" w:rsidRDefault="00E50917" w:rsidP="00E50917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sz w:val="20"/>
                <w:szCs w:val="20"/>
                <w:rtl/>
              </w:rPr>
            </w:pPr>
            <w:r w:rsidRPr="00E50917">
              <w:rPr>
                <w:rFonts w:asciiTheme="majorBidi" w:hAnsiTheme="majorBidi" w:cs="Times New Roman" w:hint="cs"/>
                <w:b/>
                <w:bCs/>
                <w:sz w:val="20"/>
                <w:szCs w:val="20"/>
                <w:rtl/>
              </w:rPr>
              <w:t>إحصائيات</w:t>
            </w:r>
          </w:p>
        </w:tc>
        <w:tc>
          <w:tcPr>
            <w:tcW w:w="2407" w:type="dxa"/>
            <w:shd w:val="clear" w:color="auto" w:fill="D9D9D9" w:themeFill="background1" w:themeFillShade="D9"/>
            <w:vAlign w:val="center"/>
          </w:tcPr>
          <w:p w14:paraId="54034C95" w14:textId="6536D2A1" w:rsidR="00E50917" w:rsidRPr="00E50917" w:rsidRDefault="00E50917" w:rsidP="00E5091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E5091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جمالي</w:t>
            </w:r>
          </w:p>
        </w:tc>
      </w:tr>
      <w:tr w:rsidR="00CA78B8" w14:paraId="229C8741" w14:textId="77777777" w:rsidTr="00CA78B8">
        <w:tc>
          <w:tcPr>
            <w:tcW w:w="7787" w:type="dxa"/>
          </w:tcPr>
          <w:p w14:paraId="4894A36D" w14:textId="203D113D" w:rsidR="00CA78B8" w:rsidRDefault="00CA78B8" w:rsidP="00CA78B8">
            <w:pPr>
              <w:pStyle w:val="a3"/>
              <w:numPr>
                <w:ilvl w:val="0"/>
                <w:numId w:val="18"/>
              </w:numPr>
              <w:bidi/>
              <w:ind w:left="360"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sz w:val="20"/>
                <w:szCs w:val="20"/>
                <w:rtl/>
              </w:rPr>
              <w:t>متوسط العبء التدريسي لأعضاء هيئة التدريس خلال الفصلين السابقين‏</w:t>
            </w:r>
            <w:r w:rsidR="004F2EBE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</w:p>
        </w:tc>
        <w:tc>
          <w:tcPr>
            <w:tcW w:w="2407" w:type="dxa"/>
          </w:tcPr>
          <w:p w14:paraId="094E799F" w14:textId="77777777" w:rsidR="00CA78B8" w:rsidRDefault="00CA78B8" w:rsidP="00685ED7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CA78B8" w14:paraId="06ADD0A7" w14:textId="77777777" w:rsidTr="00CA78B8">
        <w:tc>
          <w:tcPr>
            <w:tcW w:w="7787" w:type="dxa"/>
          </w:tcPr>
          <w:p w14:paraId="048DF2BF" w14:textId="61CB151E" w:rsidR="00CA78B8" w:rsidRDefault="00CA78B8" w:rsidP="00CA78B8">
            <w:pPr>
              <w:pStyle w:val="a3"/>
              <w:numPr>
                <w:ilvl w:val="0"/>
                <w:numId w:val="18"/>
              </w:numPr>
              <w:bidi/>
              <w:ind w:left="360"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sz w:val="20"/>
                <w:szCs w:val="20"/>
                <w:rtl/>
              </w:rPr>
              <w:t>عدد أعضاء هيئة التدريس المعارين أو المنتدبين خارج الجامعة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(قسم الرجال)</w:t>
            </w:r>
            <w:r w:rsidR="004F2EBE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</w:p>
        </w:tc>
        <w:tc>
          <w:tcPr>
            <w:tcW w:w="2407" w:type="dxa"/>
          </w:tcPr>
          <w:p w14:paraId="54A630DF" w14:textId="77777777" w:rsidR="00CA78B8" w:rsidRDefault="00CA78B8" w:rsidP="00685ED7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CA78B8" w14:paraId="3C224F16" w14:textId="77777777" w:rsidTr="00CA78B8">
        <w:tc>
          <w:tcPr>
            <w:tcW w:w="7787" w:type="dxa"/>
          </w:tcPr>
          <w:p w14:paraId="552A50E3" w14:textId="46F6166F" w:rsidR="00CA78B8" w:rsidRDefault="00CA78B8" w:rsidP="00CA78B8">
            <w:pPr>
              <w:pStyle w:val="a3"/>
              <w:numPr>
                <w:ilvl w:val="0"/>
                <w:numId w:val="18"/>
              </w:numPr>
              <w:bidi/>
              <w:ind w:left="360"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عدد أعضاء هيئة التدريس المحدد بنسبة (10%) من العدد الكلي لأعضاء هيئة التدريس 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>(قسم الرجال)</w:t>
            </w:r>
            <w:r w:rsidRPr="00CA78B8">
              <w:rPr>
                <w:rFonts w:asciiTheme="majorBidi" w:hAnsiTheme="majorBidi" w:cs="Times New Roman"/>
                <w:sz w:val="20"/>
                <w:szCs w:val="20"/>
                <w:rtl/>
              </w:rPr>
              <w:t>‏</w:t>
            </w:r>
            <w:r w:rsidR="004F2EBE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</w:p>
        </w:tc>
        <w:tc>
          <w:tcPr>
            <w:tcW w:w="2407" w:type="dxa"/>
          </w:tcPr>
          <w:p w14:paraId="536DF379" w14:textId="77777777" w:rsidR="00CA78B8" w:rsidRDefault="00CA78B8" w:rsidP="00CA78B8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CA78B8" w14:paraId="6902DDE7" w14:textId="77777777" w:rsidTr="00CA78B8">
        <w:tc>
          <w:tcPr>
            <w:tcW w:w="7787" w:type="dxa"/>
          </w:tcPr>
          <w:p w14:paraId="2FD99FFE" w14:textId="69C787CC" w:rsidR="00CA78B8" w:rsidRPr="00CA78B8" w:rsidRDefault="00CA78B8" w:rsidP="00CA78B8">
            <w:pPr>
              <w:pStyle w:val="a3"/>
              <w:numPr>
                <w:ilvl w:val="0"/>
                <w:numId w:val="18"/>
              </w:numPr>
              <w:bidi/>
              <w:ind w:left="360"/>
              <w:jc w:val="both"/>
              <w:rPr>
                <w:rFonts w:asciiTheme="majorBidi" w:hAnsiTheme="majorBidi" w:cs="Times New Roman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عدد أعضاء هيئة التدريس المتقدمين بطلب الحصول على إجازة 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>ال</w:t>
            </w:r>
            <w:r w:rsidRPr="00CA78B8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تفرغ 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>ال</w:t>
            </w:r>
            <w:r w:rsidRPr="00CA78B8">
              <w:rPr>
                <w:rFonts w:asciiTheme="majorBidi" w:hAnsiTheme="majorBidi" w:cs="Times New Roman"/>
                <w:sz w:val="20"/>
                <w:szCs w:val="20"/>
                <w:rtl/>
              </w:rPr>
              <w:t>علمي في نفس العام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(قسم الرجال)</w:t>
            </w:r>
            <w:r w:rsidRPr="00CA78B8">
              <w:rPr>
                <w:rFonts w:asciiTheme="majorBidi" w:hAnsiTheme="majorBidi" w:cs="Times New Roman"/>
                <w:sz w:val="20"/>
                <w:szCs w:val="20"/>
                <w:rtl/>
              </w:rPr>
              <w:t>‏</w:t>
            </w:r>
            <w:r w:rsidR="004F2EBE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  <w:r w:rsidRPr="00CA78B8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 ‏</w:t>
            </w:r>
          </w:p>
        </w:tc>
        <w:tc>
          <w:tcPr>
            <w:tcW w:w="2407" w:type="dxa"/>
          </w:tcPr>
          <w:p w14:paraId="4ADBB02F" w14:textId="77777777" w:rsidR="00CA78B8" w:rsidRDefault="00CA78B8" w:rsidP="00CA78B8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CA78B8" w14:paraId="020F4AD8" w14:textId="77777777" w:rsidTr="00CA78B8">
        <w:tc>
          <w:tcPr>
            <w:tcW w:w="7787" w:type="dxa"/>
          </w:tcPr>
          <w:p w14:paraId="0B40C893" w14:textId="26B19765" w:rsidR="00CA78B8" w:rsidRDefault="00CA78B8" w:rsidP="00CA78B8">
            <w:pPr>
              <w:pStyle w:val="a3"/>
              <w:numPr>
                <w:ilvl w:val="0"/>
                <w:numId w:val="18"/>
              </w:numPr>
              <w:bidi/>
              <w:ind w:left="360"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sz w:val="20"/>
                <w:szCs w:val="20"/>
                <w:rtl/>
              </w:rPr>
              <w:t>عدد أعضاء هيئة التدريس المعارين أو المنتدبين خارج الجامعة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(قسم النساء)</w:t>
            </w:r>
            <w:r w:rsidR="004F2EBE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</w:p>
        </w:tc>
        <w:tc>
          <w:tcPr>
            <w:tcW w:w="2407" w:type="dxa"/>
          </w:tcPr>
          <w:p w14:paraId="4F5B711D" w14:textId="77777777" w:rsidR="00CA78B8" w:rsidRDefault="00CA78B8" w:rsidP="00CA78B8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CA78B8" w14:paraId="346E7E0D" w14:textId="77777777" w:rsidTr="00CA78B8">
        <w:tc>
          <w:tcPr>
            <w:tcW w:w="7787" w:type="dxa"/>
          </w:tcPr>
          <w:p w14:paraId="44E38868" w14:textId="0609C1F4" w:rsidR="00CA78B8" w:rsidRPr="00CA78B8" w:rsidRDefault="00CA78B8" w:rsidP="00CA78B8">
            <w:pPr>
              <w:pStyle w:val="a3"/>
              <w:numPr>
                <w:ilvl w:val="0"/>
                <w:numId w:val="18"/>
              </w:numPr>
              <w:bidi/>
              <w:ind w:left="360"/>
              <w:jc w:val="both"/>
              <w:rPr>
                <w:rFonts w:asciiTheme="majorBidi" w:hAnsiTheme="majorBidi" w:cs="Times New Roman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عدد أعضاء هيئة التدريس المحدد بنسبة (10%) من العدد الكلي لأعضاء هيئة التدريس 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>(قسم النساء)</w:t>
            </w:r>
            <w:r w:rsidRPr="00CA78B8">
              <w:rPr>
                <w:rFonts w:asciiTheme="majorBidi" w:hAnsiTheme="majorBidi" w:cs="Times New Roman"/>
                <w:sz w:val="20"/>
                <w:szCs w:val="20"/>
                <w:rtl/>
              </w:rPr>
              <w:t>‏</w:t>
            </w:r>
            <w:r w:rsidR="004F2EBE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</w:p>
        </w:tc>
        <w:tc>
          <w:tcPr>
            <w:tcW w:w="2407" w:type="dxa"/>
          </w:tcPr>
          <w:p w14:paraId="67F4C676" w14:textId="77777777" w:rsidR="00CA78B8" w:rsidRDefault="00CA78B8" w:rsidP="00CA78B8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  <w:tr w:rsidR="00CA78B8" w14:paraId="61F86367" w14:textId="77777777" w:rsidTr="00CA78B8">
        <w:tc>
          <w:tcPr>
            <w:tcW w:w="7787" w:type="dxa"/>
          </w:tcPr>
          <w:p w14:paraId="3F78A902" w14:textId="3F627353" w:rsidR="00CA78B8" w:rsidRPr="00CA78B8" w:rsidRDefault="00CA78B8" w:rsidP="00CA78B8">
            <w:pPr>
              <w:pStyle w:val="a3"/>
              <w:numPr>
                <w:ilvl w:val="0"/>
                <w:numId w:val="18"/>
              </w:numPr>
              <w:bidi/>
              <w:ind w:left="360"/>
              <w:jc w:val="both"/>
              <w:rPr>
                <w:rFonts w:asciiTheme="majorBidi" w:hAnsiTheme="majorBidi" w:cs="Times New Roman"/>
                <w:sz w:val="20"/>
                <w:szCs w:val="20"/>
                <w:rtl/>
              </w:rPr>
            </w:pPr>
            <w:r w:rsidRPr="00CA78B8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عدد أعضاء هيئة التدريس المتقدمين بطلب الحصول على إجازة 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>ال</w:t>
            </w:r>
            <w:r w:rsidRPr="00CA78B8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تفرغ 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>ال</w:t>
            </w:r>
            <w:r w:rsidRPr="00CA78B8">
              <w:rPr>
                <w:rFonts w:asciiTheme="majorBidi" w:hAnsiTheme="majorBidi" w:cs="Times New Roman"/>
                <w:sz w:val="20"/>
                <w:szCs w:val="20"/>
                <w:rtl/>
              </w:rPr>
              <w:t>علمي في نفس العام</w:t>
            </w:r>
            <w:r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(قسم النساء)</w:t>
            </w:r>
            <w:r w:rsidR="004F2EBE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  <w:r w:rsidRPr="00CA78B8">
              <w:rPr>
                <w:rFonts w:asciiTheme="majorBidi" w:hAnsiTheme="majorBidi" w:cs="Times New Roman"/>
                <w:sz w:val="20"/>
                <w:szCs w:val="20"/>
                <w:rtl/>
              </w:rPr>
              <w:t>‏ ‏</w:t>
            </w:r>
          </w:p>
        </w:tc>
        <w:tc>
          <w:tcPr>
            <w:tcW w:w="2407" w:type="dxa"/>
          </w:tcPr>
          <w:p w14:paraId="12F87DA2" w14:textId="77777777" w:rsidR="00CA78B8" w:rsidRDefault="00CA78B8" w:rsidP="00CA78B8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</w:tbl>
    <w:p w14:paraId="3F71B82D" w14:textId="77777777" w:rsidR="00380923" w:rsidRDefault="00380923" w:rsidP="00380923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03D8211B" w14:textId="26239E04" w:rsidR="00685ED7" w:rsidRPr="00685ED7" w:rsidRDefault="00583E71" w:rsidP="00380923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رابعاً</w:t>
      </w:r>
      <w:r w:rsidR="00685ED7"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 w:rsidR="00685ED7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  <w:r w:rsidR="00685ED7">
        <w:rPr>
          <w:rFonts w:asciiTheme="majorBidi" w:hAnsiTheme="majorBidi" w:cstheme="majorBidi" w:hint="cs"/>
          <w:b/>
          <w:bCs/>
          <w:sz w:val="20"/>
          <w:szCs w:val="20"/>
          <w:rtl/>
        </w:rPr>
        <w:t>بيانات مجلس القس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967"/>
        <w:gridCol w:w="431"/>
        <w:gridCol w:w="1699"/>
        <w:gridCol w:w="575"/>
        <w:gridCol w:w="1559"/>
        <w:gridCol w:w="1417"/>
        <w:gridCol w:w="1546"/>
      </w:tblGrid>
      <w:tr w:rsidR="004C7C63" w:rsidRPr="00380923" w14:paraId="64384512" w14:textId="77777777" w:rsidTr="00313F02">
        <w:tc>
          <w:tcPr>
            <w:tcW w:w="10194" w:type="dxa"/>
            <w:gridSpan w:val="7"/>
            <w:shd w:val="clear" w:color="auto" w:fill="ACB9CA" w:themeFill="text2" w:themeFillTint="66"/>
            <w:vAlign w:val="center"/>
          </w:tcPr>
          <w:p w14:paraId="0D17C6F4" w14:textId="77777777" w:rsidR="004C7C63" w:rsidRPr="00380923" w:rsidRDefault="004C7C63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مجلس القسم</w:t>
            </w:r>
          </w:p>
        </w:tc>
      </w:tr>
      <w:tr w:rsidR="00B27DA9" w:rsidRPr="00380923" w14:paraId="3E14239F" w14:textId="77777777" w:rsidTr="00F6687B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5DBEB9D9" w14:textId="77777777" w:rsidR="00B27DA9" w:rsidRPr="00380923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جلسة</w:t>
            </w:r>
          </w:p>
        </w:tc>
        <w:tc>
          <w:tcPr>
            <w:tcW w:w="3833" w:type="dxa"/>
            <w:gridSpan w:val="3"/>
            <w:shd w:val="clear" w:color="auto" w:fill="D9D9D9" w:themeFill="background1" w:themeFillShade="D9"/>
            <w:vAlign w:val="center"/>
          </w:tcPr>
          <w:p w14:paraId="78ECB2C3" w14:textId="77777777" w:rsidR="00B27DA9" w:rsidRPr="00380923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توصية</w:t>
            </w:r>
          </w:p>
        </w:tc>
        <w:tc>
          <w:tcPr>
            <w:tcW w:w="2963" w:type="dxa"/>
            <w:gridSpan w:val="2"/>
            <w:shd w:val="clear" w:color="auto" w:fill="D9D9D9" w:themeFill="background1" w:themeFillShade="D9"/>
            <w:vAlign w:val="center"/>
          </w:tcPr>
          <w:p w14:paraId="2B92E97D" w14:textId="77777777" w:rsidR="00B27DA9" w:rsidRPr="00380923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E578E4" w:rsidRPr="00380923" w14:paraId="08898B84" w14:textId="77777777" w:rsidTr="00F6687B">
        <w:tc>
          <w:tcPr>
            <w:tcW w:w="3398" w:type="dxa"/>
            <w:gridSpan w:val="2"/>
            <w:tcBorders>
              <w:right w:val="single" w:sz="2" w:space="0" w:color="000000" w:themeColor="text1"/>
            </w:tcBorders>
            <w:vAlign w:val="center"/>
          </w:tcPr>
          <w:p w14:paraId="25A761FB" w14:textId="77777777" w:rsidR="00E578E4" w:rsidRPr="00380923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833" w:type="dxa"/>
            <w:gridSpan w:val="3"/>
            <w:tcBorders>
              <w:left w:val="single" w:sz="2" w:space="0" w:color="000000" w:themeColor="text1"/>
              <w:bottom w:val="single" w:sz="2" w:space="0" w:color="000000" w:themeColor="text1"/>
            </w:tcBorders>
            <w:vAlign w:val="center"/>
          </w:tcPr>
          <w:p w14:paraId="21669E25" w14:textId="77777777" w:rsidR="00E578E4" w:rsidRPr="00380923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963" w:type="dxa"/>
            <w:gridSpan w:val="2"/>
            <w:tcBorders>
              <w:bottom w:val="single" w:sz="2" w:space="0" w:color="000000" w:themeColor="text1"/>
            </w:tcBorders>
            <w:vAlign w:val="center"/>
          </w:tcPr>
          <w:p w14:paraId="78CDC19D" w14:textId="05859DD3" w:rsidR="00E578E4" w:rsidRPr="00380923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F6687B" w:rsidRPr="00380923" w14:paraId="715B1FC4" w14:textId="77777777" w:rsidTr="00F6687B">
        <w:trPr>
          <w:trHeight w:val="204"/>
        </w:trPr>
        <w:tc>
          <w:tcPr>
            <w:tcW w:w="2967" w:type="dxa"/>
            <w:vMerge w:val="restart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FB9F496" w14:textId="664E2AAE" w:rsidR="00F6687B" w:rsidRPr="00380923" w:rsidRDefault="00F6687B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صية</w:t>
            </w:r>
          </w:p>
        </w:tc>
        <w:tc>
          <w:tcPr>
            <w:tcW w:w="2705" w:type="dxa"/>
            <w:gridSpan w:val="3"/>
            <w:tcBorders>
              <w:top w:val="nil"/>
              <w:left w:val="single" w:sz="2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7826ACDF" w14:textId="6AE5B399" w:rsidR="00F6687B" w:rsidRPr="00380923" w:rsidRDefault="00F6687B" w:rsidP="00951230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وافق مجلس القسم على طلب إجازة التفرغ العلمي لمدة: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F3274" w14:textId="4C3F556D" w:rsidR="00F6687B" w:rsidRPr="00380923" w:rsidRDefault="00F6687B" w:rsidP="00951230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  </w:t>
            </w: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) فصل دراسي واحد</w:t>
            </w:r>
          </w:p>
        </w:tc>
        <w:tc>
          <w:tcPr>
            <w:tcW w:w="29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8E9B9" w14:textId="706804FB" w:rsidR="00F6687B" w:rsidRPr="00380923" w:rsidRDefault="00F6687B" w:rsidP="00951230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عام دراسي</w:t>
            </w:r>
          </w:p>
        </w:tc>
      </w:tr>
      <w:tr w:rsidR="00313F02" w:rsidRPr="00380923" w14:paraId="466E021A" w14:textId="77777777" w:rsidTr="00F6687B">
        <w:trPr>
          <w:trHeight w:val="204"/>
        </w:trPr>
        <w:tc>
          <w:tcPr>
            <w:tcW w:w="2967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2797C10" w14:textId="77777777" w:rsidR="00313F02" w:rsidRPr="00380923" w:rsidRDefault="00313F02" w:rsidP="00313F0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705" w:type="dxa"/>
            <w:gridSpan w:val="3"/>
            <w:tcBorders>
              <w:top w:val="single" w:sz="4" w:space="0" w:color="auto"/>
              <w:left w:val="single" w:sz="2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29992FA1" w14:textId="6D3E347A" w:rsidR="00313F02" w:rsidRPr="00380923" w:rsidRDefault="00313F02" w:rsidP="00313F02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اعتباراً من بداية الفصل الدراسي: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000000" w:themeColor="text1"/>
            </w:tcBorders>
            <w:vAlign w:val="center"/>
          </w:tcPr>
          <w:p w14:paraId="67F13B72" w14:textId="77777777" w:rsidR="00313F02" w:rsidRPr="00380923" w:rsidRDefault="00313F02" w:rsidP="00313F02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الأول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000000" w:themeColor="text1"/>
            </w:tcBorders>
            <w:vAlign w:val="center"/>
          </w:tcPr>
          <w:p w14:paraId="74C507B4" w14:textId="4F6F60B3" w:rsidR="00313F02" w:rsidRPr="00380923" w:rsidRDefault="00313F02" w:rsidP="00313F02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الثاني</w:t>
            </w:r>
          </w:p>
        </w:tc>
        <w:tc>
          <w:tcPr>
            <w:tcW w:w="1546" w:type="dxa"/>
            <w:tcBorders>
              <w:top w:val="nil"/>
              <w:left w:val="single" w:sz="2" w:space="0" w:color="000000" w:themeColor="text1"/>
              <w:bottom w:val="single" w:sz="4" w:space="0" w:color="auto"/>
              <w:right w:val="single" w:sz="2" w:space="0" w:color="000000" w:themeColor="text1"/>
            </w:tcBorders>
            <w:vAlign w:val="center"/>
          </w:tcPr>
          <w:p w14:paraId="45C58AE3" w14:textId="7280EEA3" w:rsidR="00313F02" w:rsidRPr="00380923" w:rsidRDefault="00313F02" w:rsidP="00313F02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الثالث</w:t>
            </w:r>
          </w:p>
        </w:tc>
      </w:tr>
      <w:tr w:rsidR="00313F02" w:rsidRPr="00380923" w14:paraId="38FDB7E3" w14:textId="77777777" w:rsidTr="00F6687B">
        <w:trPr>
          <w:trHeight w:val="204"/>
        </w:trPr>
        <w:tc>
          <w:tcPr>
            <w:tcW w:w="2967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0E3DCEF8" w14:textId="77777777" w:rsidR="00313F02" w:rsidRPr="00380923" w:rsidRDefault="00313F02" w:rsidP="00313F0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705" w:type="dxa"/>
            <w:gridSpan w:val="3"/>
            <w:tcBorders>
              <w:top w:val="single" w:sz="4" w:space="0" w:color="auto"/>
              <w:left w:val="single" w:sz="2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7439BD62" w14:textId="5284024E" w:rsidR="00313F02" w:rsidRPr="00380923" w:rsidRDefault="00313F02" w:rsidP="00313F02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للعام الجامعي:</w:t>
            </w:r>
          </w:p>
        </w:tc>
        <w:tc>
          <w:tcPr>
            <w:tcW w:w="4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B8441" w14:textId="32F51E74" w:rsidR="00313F02" w:rsidRPr="00380923" w:rsidRDefault="00313F02" w:rsidP="00313F02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 14هـ</w:t>
            </w:r>
          </w:p>
        </w:tc>
      </w:tr>
      <w:tr w:rsidR="00313F02" w:rsidRPr="00380923" w14:paraId="4B3FD07A" w14:textId="77777777" w:rsidTr="00313F02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58B691ED" w14:textId="77777777" w:rsidR="00313F02" w:rsidRPr="00380923" w:rsidRDefault="00313F02" w:rsidP="00313F0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مصادقة العميد على محضر القسم</w:t>
            </w:r>
          </w:p>
        </w:tc>
        <w:tc>
          <w:tcPr>
            <w:tcW w:w="5097" w:type="dxa"/>
            <w:gridSpan w:val="4"/>
            <w:shd w:val="clear" w:color="auto" w:fill="D9D9D9" w:themeFill="background1" w:themeFillShade="D9"/>
            <w:vAlign w:val="center"/>
          </w:tcPr>
          <w:p w14:paraId="6F091A38" w14:textId="77777777" w:rsidR="00313F02" w:rsidRPr="00380923" w:rsidRDefault="00313F02" w:rsidP="00313F0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313F02" w:rsidRPr="00380923" w14:paraId="64D53FB1" w14:textId="77777777" w:rsidTr="00313F02">
        <w:tc>
          <w:tcPr>
            <w:tcW w:w="5097" w:type="dxa"/>
            <w:gridSpan w:val="3"/>
            <w:shd w:val="clear" w:color="auto" w:fill="auto"/>
            <w:vAlign w:val="center"/>
          </w:tcPr>
          <w:p w14:paraId="6A2DB527" w14:textId="77777777" w:rsidR="00313F02" w:rsidRPr="00380923" w:rsidRDefault="00313F02" w:rsidP="00313F02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097" w:type="dxa"/>
            <w:gridSpan w:val="4"/>
            <w:shd w:val="clear" w:color="auto" w:fill="auto"/>
            <w:vAlign w:val="center"/>
          </w:tcPr>
          <w:p w14:paraId="768B9B64" w14:textId="77777777" w:rsidR="00313F02" w:rsidRPr="00380923" w:rsidRDefault="00313F02" w:rsidP="00313F0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313F02" w:rsidRPr="00380923" w14:paraId="6D15C7CC" w14:textId="77777777" w:rsidTr="00313F02">
        <w:tc>
          <w:tcPr>
            <w:tcW w:w="10194" w:type="dxa"/>
            <w:gridSpan w:val="7"/>
            <w:shd w:val="clear" w:color="auto" w:fill="D9D9D9" w:themeFill="background1" w:themeFillShade="D9"/>
            <w:vAlign w:val="center"/>
          </w:tcPr>
          <w:p w14:paraId="63F94696" w14:textId="436648C0" w:rsidR="00313F02" w:rsidRPr="00380923" w:rsidRDefault="00313F02" w:rsidP="00313F0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عتماد رئيس القسم</w:t>
            </w:r>
          </w:p>
        </w:tc>
      </w:tr>
      <w:tr w:rsidR="00313F02" w:rsidRPr="00380923" w14:paraId="2F8EDCCB" w14:textId="77777777" w:rsidTr="00F6687B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779EDF1B" w14:textId="4CA424D2" w:rsidR="00313F02" w:rsidRPr="00380923" w:rsidRDefault="00313F02" w:rsidP="00313F0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833" w:type="dxa"/>
            <w:gridSpan w:val="3"/>
            <w:shd w:val="clear" w:color="auto" w:fill="D9D9D9" w:themeFill="background1" w:themeFillShade="D9"/>
            <w:vAlign w:val="center"/>
          </w:tcPr>
          <w:p w14:paraId="24E214B5" w14:textId="77777777" w:rsidR="00313F02" w:rsidRPr="00380923" w:rsidRDefault="00313F02" w:rsidP="00313F0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2963" w:type="dxa"/>
            <w:gridSpan w:val="2"/>
            <w:shd w:val="clear" w:color="auto" w:fill="D9D9D9" w:themeFill="background1" w:themeFillShade="D9"/>
            <w:vAlign w:val="center"/>
          </w:tcPr>
          <w:p w14:paraId="10412E03" w14:textId="77777777" w:rsidR="00313F02" w:rsidRPr="00380923" w:rsidRDefault="00313F02" w:rsidP="00313F0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313F02" w:rsidRPr="00380923" w14:paraId="75373E2E" w14:textId="77777777" w:rsidTr="00F6687B">
        <w:tc>
          <w:tcPr>
            <w:tcW w:w="3398" w:type="dxa"/>
            <w:gridSpan w:val="2"/>
            <w:shd w:val="clear" w:color="auto" w:fill="auto"/>
            <w:vAlign w:val="center"/>
          </w:tcPr>
          <w:p w14:paraId="16B917F6" w14:textId="77777777" w:rsidR="00313F02" w:rsidRPr="00380923" w:rsidRDefault="00313F02" w:rsidP="00313F02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833" w:type="dxa"/>
            <w:gridSpan w:val="3"/>
            <w:shd w:val="clear" w:color="auto" w:fill="auto"/>
            <w:vAlign w:val="center"/>
          </w:tcPr>
          <w:p w14:paraId="55D90564" w14:textId="77777777" w:rsidR="00313F02" w:rsidRPr="00380923" w:rsidRDefault="00313F02" w:rsidP="00313F02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963" w:type="dxa"/>
            <w:gridSpan w:val="2"/>
            <w:shd w:val="clear" w:color="auto" w:fill="auto"/>
            <w:vAlign w:val="center"/>
          </w:tcPr>
          <w:p w14:paraId="01B0C30B" w14:textId="06D76A4E" w:rsidR="00313F02" w:rsidRPr="00380923" w:rsidRDefault="00313F02" w:rsidP="00313F02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</w:tbl>
    <w:p w14:paraId="5D59229F" w14:textId="055F3DEF" w:rsidR="00583E71" w:rsidRDefault="00583E71" w:rsidP="00D20A43">
      <w:pPr>
        <w:pStyle w:val="a3"/>
        <w:tabs>
          <w:tab w:val="left" w:pos="6952"/>
        </w:tabs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1D7B864" w14:textId="77777777" w:rsidR="003247A7" w:rsidRDefault="003247A7" w:rsidP="003247A7">
      <w:pPr>
        <w:pStyle w:val="a3"/>
        <w:tabs>
          <w:tab w:val="left" w:pos="6952"/>
        </w:tabs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C7C63" w:rsidRPr="00502B46" w14:paraId="4943BBAE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49EE72E5" w14:textId="7ED89A8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BBA8A64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ثالث</w:t>
            </w:r>
          </w:p>
        </w:tc>
        <w:tc>
          <w:tcPr>
            <w:tcW w:w="4784" w:type="dxa"/>
            <w:vAlign w:val="center"/>
          </w:tcPr>
          <w:p w14:paraId="1E5BF7F2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C7C63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عميد الكلية / المعهد</w:t>
            </w:r>
          </w:p>
        </w:tc>
      </w:tr>
    </w:tbl>
    <w:p w14:paraId="6501A43D" w14:textId="77777777" w:rsidR="003247A7" w:rsidRPr="00C20695" w:rsidRDefault="003247A7" w:rsidP="003247A7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0B06A7F5" w14:textId="77777777" w:rsidR="003247A7" w:rsidRDefault="003247A7" w:rsidP="003247A7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bookmarkStart w:id="1" w:name="_Hlk119759681"/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أولاً: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عتماد ممثل الكلية بالمجلس العلمي </w:t>
      </w:r>
    </w:p>
    <w:p w14:paraId="196615C8" w14:textId="77777777" w:rsidR="003247A7" w:rsidRDefault="003247A7" w:rsidP="003247A7">
      <w:pPr>
        <w:pStyle w:val="a3"/>
        <w:bidi/>
        <w:ind w:left="432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  <w:r w:rsidRPr="00F90520">
        <w:rPr>
          <w:rFonts w:asciiTheme="majorBidi" w:hAnsiTheme="majorBidi" w:cs="Times New Roman"/>
          <w:b/>
          <w:bCs/>
          <w:color w:val="FF0000"/>
          <w:sz w:val="28"/>
          <w:szCs w:val="28"/>
          <w:rtl/>
          <w:lang w:val="en-US"/>
        </w:rPr>
        <w:t>ملاحظة: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الرجاء التأكد من اكتمال جميع المستندات ومن صحة جميع البيانات واستيفاء جميع المعايير قبل العرض على مجلس الكلية وفي حال وجود أي ملاحظ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ت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يتم إرجاع المعاملة الى القسم مع 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ل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توضيح وذلك لاستيفائها قبل العرض على مجلس الكلية.</w:t>
      </w:r>
    </w:p>
    <w:p w14:paraId="7C5E60D6" w14:textId="77777777" w:rsidR="003247A7" w:rsidRDefault="003247A7" w:rsidP="003247A7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3398"/>
        <w:gridCol w:w="3398"/>
      </w:tblGrid>
      <w:tr w:rsidR="003247A7" w:rsidRPr="00202169" w14:paraId="1B85FFE4" w14:textId="77777777" w:rsidTr="00EA16F7">
        <w:tc>
          <w:tcPr>
            <w:tcW w:w="10194" w:type="dxa"/>
            <w:gridSpan w:val="3"/>
            <w:shd w:val="clear" w:color="auto" w:fill="8496B0" w:themeFill="text2" w:themeFillTint="99"/>
          </w:tcPr>
          <w:p w14:paraId="4BB5E103" w14:textId="77777777" w:rsidR="003247A7" w:rsidRPr="00202169" w:rsidRDefault="003247A7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عتماد ممثل الكلية بالمجلس العلمي</w:t>
            </w:r>
          </w:p>
        </w:tc>
      </w:tr>
      <w:tr w:rsidR="003247A7" w:rsidRPr="00202169" w14:paraId="3D1DA165" w14:textId="77777777" w:rsidTr="00EA16F7">
        <w:tc>
          <w:tcPr>
            <w:tcW w:w="10194" w:type="dxa"/>
            <w:gridSpan w:val="3"/>
            <w:shd w:val="clear" w:color="auto" w:fill="D9D9D9" w:themeFill="background1" w:themeFillShade="D9"/>
            <w:vAlign w:val="center"/>
          </w:tcPr>
          <w:p w14:paraId="7EB69275" w14:textId="77777777" w:rsidR="003247A7" w:rsidRPr="00202169" w:rsidRDefault="003247A7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 xml:space="preserve"> (اكتمال جميع المستندات، صحة جميع البيانات، استيفاء جميع المعايير)</w:t>
            </w:r>
          </w:p>
        </w:tc>
      </w:tr>
      <w:tr w:rsidR="003247A7" w:rsidRPr="00202169" w14:paraId="2B111BFF" w14:textId="77777777" w:rsidTr="00EA16F7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34C56227" w14:textId="77777777" w:rsidR="003247A7" w:rsidRPr="00202169" w:rsidRDefault="003247A7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1353506E" w14:textId="77777777" w:rsidR="003247A7" w:rsidRPr="00202169" w:rsidRDefault="003247A7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7E4152C4" w14:textId="77777777" w:rsidR="003247A7" w:rsidRPr="00202169" w:rsidRDefault="003247A7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3247A7" w:rsidRPr="00914CF4" w14:paraId="2F895D8E" w14:textId="77777777" w:rsidTr="00EA16F7">
        <w:tc>
          <w:tcPr>
            <w:tcW w:w="3398" w:type="dxa"/>
            <w:shd w:val="clear" w:color="auto" w:fill="auto"/>
            <w:vAlign w:val="center"/>
          </w:tcPr>
          <w:p w14:paraId="4A6BC39A" w14:textId="77777777" w:rsidR="003247A7" w:rsidRPr="00914CF4" w:rsidRDefault="003247A7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  <w:vAlign w:val="center"/>
          </w:tcPr>
          <w:p w14:paraId="233BCD1A" w14:textId="77777777" w:rsidR="003247A7" w:rsidRPr="00914CF4" w:rsidRDefault="003247A7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48383656" w14:textId="77777777" w:rsidR="003247A7" w:rsidRPr="00914CF4" w:rsidRDefault="003247A7" w:rsidP="00EA16F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43D6E208" w14:textId="77777777" w:rsidR="003247A7" w:rsidRDefault="003247A7" w:rsidP="003247A7">
      <w:pPr>
        <w:pStyle w:val="a3"/>
        <w:bidi/>
        <w:ind w:left="720"/>
        <w:jc w:val="center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</w:p>
    <w:bookmarkEnd w:id="1"/>
    <w:p w14:paraId="478218E3" w14:textId="77777777" w:rsidR="003247A7" w:rsidRDefault="003247A7" w:rsidP="003247A7">
      <w:pPr>
        <w:pStyle w:val="a3"/>
        <w:bidi/>
        <w:ind w:left="360"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4726249D" w14:textId="26C53588" w:rsidR="005B7370" w:rsidRPr="003247A7" w:rsidRDefault="003247A7" w:rsidP="003247A7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3247A7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ثانياَ: </w:t>
      </w:r>
      <w:r w:rsidR="005B7370" w:rsidRPr="003247A7">
        <w:rPr>
          <w:rFonts w:asciiTheme="majorBidi" w:hAnsiTheme="majorBidi" w:cstheme="majorBidi" w:hint="cs"/>
          <w:b/>
          <w:bCs/>
          <w:sz w:val="24"/>
          <w:szCs w:val="24"/>
          <w:rtl/>
        </w:rPr>
        <w:t>بيانات مجلس الكلية / المعهد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967"/>
        <w:gridCol w:w="431"/>
        <w:gridCol w:w="1699"/>
        <w:gridCol w:w="575"/>
        <w:gridCol w:w="1559"/>
        <w:gridCol w:w="1417"/>
        <w:gridCol w:w="1546"/>
      </w:tblGrid>
      <w:tr w:rsidR="00951230" w:rsidRPr="00380923" w14:paraId="306088AA" w14:textId="77777777" w:rsidTr="002079B1">
        <w:tc>
          <w:tcPr>
            <w:tcW w:w="10194" w:type="dxa"/>
            <w:gridSpan w:val="7"/>
            <w:shd w:val="clear" w:color="auto" w:fill="ACB9CA" w:themeFill="text2" w:themeFillTint="66"/>
            <w:vAlign w:val="center"/>
          </w:tcPr>
          <w:p w14:paraId="0AB72DB1" w14:textId="6B6FE8C2" w:rsidR="00951230" w:rsidRPr="00380923" w:rsidRDefault="00951230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مجلس الكلية / المعهد</w:t>
            </w:r>
          </w:p>
        </w:tc>
      </w:tr>
      <w:tr w:rsidR="00951230" w:rsidRPr="00380923" w14:paraId="5FC8B85A" w14:textId="77777777" w:rsidTr="00F6687B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02679F6E" w14:textId="77777777" w:rsidR="00951230" w:rsidRPr="00380923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جلسة</w:t>
            </w:r>
          </w:p>
        </w:tc>
        <w:tc>
          <w:tcPr>
            <w:tcW w:w="3833" w:type="dxa"/>
            <w:gridSpan w:val="3"/>
            <w:shd w:val="clear" w:color="auto" w:fill="D9D9D9" w:themeFill="background1" w:themeFillShade="D9"/>
            <w:vAlign w:val="center"/>
          </w:tcPr>
          <w:p w14:paraId="5C5BDEE1" w14:textId="77777777" w:rsidR="00951230" w:rsidRPr="00380923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رقم التوصية</w:t>
            </w:r>
          </w:p>
        </w:tc>
        <w:tc>
          <w:tcPr>
            <w:tcW w:w="2963" w:type="dxa"/>
            <w:gridSpan w:val="2"/>
            <w:shd w:val="clear" w:color="auto" w:fill="D9D9D9" w:themeFill="background1" w:themeFillShade="D9"/>
            <w:vAlign w:val="center"/>
          </w:tcPr>
          <w:p w14:paraId="4B82461E" w14:textId="77777777" w:rsidR="00951230" w:rsidRPr="00380923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951230" w:rsidRPr="00380923" w14:paraId="10B31328" w14:textId="77777777" w:rsidTr="00F6687B">
        <w:tc>
          <w:tcPr>
            <w:tcW w:w="3398" w:type="dxa"/>
            <w:gridSpan w:val="2"/>
            <w:tcBorders>
              <w:right w:val="single" w:sz="2" w:space="0" w:color="000000" w:themeColor="text1"/>
            </w:tcBorders>
            <w:vAlign w:val="center"/>
          </w:tcPr>
          <w:p w14:paraId="32552B2A" w14:textId="77777777" w:rsidR="00951230" w:rsidRPr="00380923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833" w:type="dxa"/>
            <w:gridSpan w:val="3"/>
            <w:tcBorders>
              <w:left w:val="single" w:sz="2" w:space="0" w:color="000000" w:themeColor="text1"/>
              <w:bottom w:val="single" w:sz="2" w:space="0" w:color="000000" w:themeColor="text1"/>
            </w:tcBorders>
            <w:vAlign w:val="center"/>
          </w:tcPr>
          <w:p w14:paraId="0865B544" w14:textId="77777777" w:rsidR="00951230" w:rsidRPr="00380923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963" w:type="dxa"/>
            <w:gridSpan w:val="2"/>
            <w:tcBorders>
              <w:bottom w:val="single" w:sz="2" w:space="0" w:color="000000" w:themeColor="text1"/>
            </w:tcBorders>
            <w:vAlign w:val="center"/>
          </w:tcPr>
          <w:p w14:paraId="40E79E5C" w14:textId="77777777" w:rsidR="00951230" w:rsidRPr="00380923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F6687B" w:rsidRPr="00380923" w14:paraId="6F578B2D" w14:textId="77777777" w:rsidTr="00F6687B">
        <w:trPr>
          <w:trHeight w:val="204"/>
        </w:trPr>
        <w:tc>
          <w:tcPr>
            <w:tcW w:w="2967" w:type="dxa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F28FF1" w14:textId="77777777" w:rsidR="00F6687B" w:rsidRPr="00380923" w:rsidRDefault="00F6687B" w:rsidP="007D65F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صية</w:t>
            </w:r>
          </w:p>
        </w:tc>
        <w:tc>
          <w:tcPr>
            <w:tcW w:w="27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8E30C" w14:textId="2C00A638" w:rsidR="00F6687B" w:rsidRPr="00380923" w:rsidRDefault="00F6687B" w:rsidP="007D65FD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وافق مجلس 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الكلية</w:t>
            </w: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على طلب إجازة التفرغ العلمي لمدة: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FE5EF" w14:textId="52645137" w:rsidR="00F6687B" w:rsidRPr="00380923" w:rsidRDefault="00F6687B" w:rsidP="0061048C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 </w:t>
            </w: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) فصل دراسي واحد</w:t>
            </w:r>
          </w:p>
        </w:tc>
        <w:tc>
          <w:tcPr>
            <w:tcW w:w="29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D3BAF" w14:textId="7862279E" w:rsidR="00F6687B" w:rsidRPr="00380923" w:rsidRDefault="00F6687B" w:rsidP="007D65FD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عام دراسي</w:t>
            </w:r>
          </w:p>
        </w:tc>
      </w:tr>
      <w:tr w:rsidR="007D65FD" w:rsidRPr="00380923" w14:paraId="5129C8A3" w14:textId="77777777" w:rsidTr="00F6687B">
        <w:trPr>
          <w:trHeight w:val="204"/>
        </w:trPr>
        <w:tc>
          <w:tcPr>
            <w:tcW w:w="2967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63DB57" w14:textId="77777777" w:rsidR="007D65FD" w:rsidRPr="00380923" w:rsidRDefault="007D65FD" w:rsidP="007D65F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7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272BF" w14:textId="7A48E86C" w:rsidR="007D65FD" w:rsidRPr="00380923" w:rsidRDefault="007D65FD" w:rsidP="007D65FD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اعتباراً من بداية الفصل الدراسي: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4B7BF" w14:textId="359A13A5" w:rsidR="007D65FD" w:rsidRPr="00380923" w:rsidRDefault="007D65FD" w:rsidP="007D65FD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الأول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8D092" w14:textId="72F06306" w:rsidR="007D65FD" w:rsidRPr="00380923" w:rsidRDefault="007D65FD" w:rsidP="007D65FD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الثاني</w:t>
            </w:r>
          </w:p>
        </w:tc>
        <w:tc>
          <w:tcPr>
            <w:tcW w:w="1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639F1" w14:textId="15517CA5" w:rsidR="007D65FD" w:rsidRPr="00380923" w:rsidRDefault="007D65FD" w:rsidP="007D65FD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الثالث</w:t>
            </w:r>
          </w:p>
        </w:tc>
      </w:tr>
      <w:tr w:rsidR="007D65FD" w:rsidRPr="00380923" w14:paraId="53D1E09A" w14:textId="77777777" w:rsidTr="00F6687B">
        <w:trPr>
          <w:trHeight w:val="204"/>
        </w:trPr>
        <w:tc>
          <w:tcPr>
            <w:tcW w:w="2967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1A8550" w14:textId="77777777" w:rsidR="007D65FD" w:rsidRPr="00380923" w:rsidRDefault="007D65FD" w:rsidP="007D65F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7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9183D" w14:textId="6E2ABDE5" w:rsidR="007D65FD" w:rsidRPr="00380923" w:rsidRDefault="007D65FD" w:rsidP="007D65FD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>للعام الجامعي:</w:t>
            </w:r>
          </w:p>
        </w:tc>
        <w:tc>
          <w:tcPr>
            <w:tcW w:w="45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6F92D" w14:textId="10EB4C22" w:rsidR="007D65FD" w:rsidRPr="00380923" w:rsidRDefault="007D65FD" w:rsidP="007D65FD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 14هـ</w:t>
            </w:r>
          </w:p>
        </w:tc>
      </w:tr>
      <w:tr w:rsidR="00951230" w:rsidRPr="00380923" w14:paraId="58071F43" w14:textId="77777777" w:rsidTr="002079B1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0C833F0D" w14:textId="72C35EDC" w:rsidR="00951230" w:rsidRPr="00380923" w:rsidRDefault="00951230" w:rsidP="00C07EDC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رقم مصادقة </w:t>
            </w:r>
            <w:r w:rsidR="00C07EDC"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رئيس </w:t>
            </w: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جامعة على محضر الكلية / المعهد</w:t>
            </w:r>
          </w:p>
        </w:tc>
        <w:tc>
          <w:tcPr>
            <w:tcW w:w="5097" w:type="dxa"/>
            <w:gridSpan w:val="4"/>
            <w:shd w:val="clear" w:color="auto" w:fill="D9D9D9" w:themeFill="background1" w:themeFillShade="D9"/>
            <w:vAlign w:val="center"/>
          </w:tcPr>
          <w:p w14:paraId="22169963" w14:textId="77777777" w:rsidR="00951230" w:rsidRPr="00380923" w:rsidRDefault="00951230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951230" w:rsidRPr="00380923" w14:paraId="25838E0A" w14:textId="77777777" w:rsidTr="002079B1">
        <w:tc>
          <w:tcPr>
            <w:tcW w:w="5097" w:type="dxa"/>
            <w:gridSpan w:val="3"/>
            <w:shd w:val="clear" w:color="auto" w:fill="auto"/>
            <w:vAlign w:val="center"/>
          </w:tcPr>
          <w:p w14:paraId="2447454D" w14:textId="77777777" w:rsidR="00951230" w:rsidRPr="00380923" w:rsidRDefault="00951230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097" w:type="dxa"/>
            <w:gridSpan w:val="4"/>
            <w:shd w:val="clear" w:color="auto" w:fill="auto"/>
            <w:vAlign w:val="center"/>
          </w:tcPr>
          <w:p w14:paraId="5D3A6D64" w14:textId="77777777" w:rsidR="00951230" w:rsidRPr="00380923" w:rsidRDefault="00951230" w:rsidP="0023621B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951230" w:rsidRPr="00380923" w14:paraId="1480FF97" w14:textId="77777777" w:rsidTr="002079B1">
        <w:tc>
          <w:tcPr>
            <w:tcW w:w="10194" w:type="dxa"/>
            <w:gridSpan w:val="7"/>
            <w:shd w:val="clear" w:color="auto" w:fill="D9D9D9" w:themeFill="background1" w:themeFillShade="D9"/>
            <w:vAlign w:val="center"/>
          </w:tcPr>
          <w:p w14:paraId="42ECE103" w14:textId="42D87DFD" w:rsidR="00951230" w:rsidRPr="00380923" w:rsidRDefault="00583E71" w:rsidP="0095123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951230"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تماد عميد الكلية / المعهد</w:t>
            </w:r>
          </w:p>
        </w:tc>
      </w:tr>
      <w:tr w:rsidR="00951230" w:rsidRPr="00380923" w14:paraId="3AB81315" w14:textId="77777777" w:rsidTr="00F6687B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33DA12FB" w14:textId="0B2A8C4D" w:rsidR="00951230" w:rsidRPr="00380923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</w:t>
            </w:r>
            <w:r w:rsidR="005B7370"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لا</w:t>
            </w: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سم</w:t>
            </w:r>
          </w:p>
        </w:tc>
        <w:tc>
          <w:tcPr>
            <w:tcW w:w="3833" w:type="dxa"/>
            <w:gridSpan w:val="3"/>
            <w:shd w:val="clear" w:color="auto" w:fill="D9D9D9" w:themeFill="background1" w:themeFillShade="D9"/>
            <w:vAlign w:val="center"/>
          </w:tcPr>
          <w:p w14:paraId="5016F9D4" w14:textId="77777777" w:rsidR="00951230" w:rsidRPr="00380923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2963" w:type="dxa"/>
            <w:gridSpan w:val="2"/>
            <w:shd w:val="clear" w:color="auto" w:fill="D9D9D9" w:themeFill="background1" w:themeFillShade="D9"/>
            <w:vAlign w:val="center"/>
          </w:tcPr>
          <w:p w14:paraId="1C7B2145" w14:textId="77777777" w:rsidR="00951230" w:rsidRPr="00380923" w:rsidRDefault="00951230" w:rsidP="0023621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583E71" w:rsidRPr="00380923" w14:paraId="573CF327" w14:textId="77777777" w:rsidTr="00F6687B">
        <w:tc>
          <w:tcPr>
            <w:tcW w:w="3398" w:type="dxa"/>
            <w:gridSpan w:val="2"/>
            <w:shd w:val="clear" w:color="auto" w:fill="auto"/>
            <w:vAlign w:val="center"/>
          </w:tcPr>
          <w:p w14:paraId="42C0DD40" w14:textId="77777777" w:rsidR="00583E71" w:rsidRPr="00380923" w:rsidRDefault="00583E71" w:rsidP="00583E71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3833" w:type="dxa"/>
            <w:gridSpan w:val="3"/>
            <w:shd w:val="clear" w:color="auto" w:fill="auto"/>
            <w:vAlign w:val="center"/>
          </w:tcPr>
          <w:p w14:paraId="7BF4CB2B" w14:textId="77777777" w:rsidR="00583E71" w:rsidRPr="00380923" w:rsidRDefault="00583E71" w:rsidP="00583E71">
            <w:pPr>
              <w:pStyle w:val="a3"/>
              <w:bidi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963" w:type="dxa"/>
            <w:gridSpan w:val="2"/>
            <w:shd w:val="clear" w:color="auto" w:fill="auto"/>
            <w:vAlign w:val="center"/>
          </w:tcPr>
          <w:p w14:paraId="7923388A" w14:textId="3C87C14B" w:rsidR="00583E71" w:rsidRPr="00380923" w:rsidRDefault="00583E71" w:rsidP="00583E71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0923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</w:tbl>
    <w:p w14:paraId="48DDE01A" w14:textId="08B35D15" w:rsidR="00A10861" w:rsidRDefault="00A10861" w:rsidP="00A1086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6406B416" w14:textId="56AD26F3" w:rsidR="00380923" w:rsidRDefault="00380923" w:rsidP="00380923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79CA707" w14:textId="77777777" w:rsidR="00821A5E" w:rsidRDefault="00821A5E" w:rsidP="00821A5E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  <w:bookmarkStart w:id="2" w:name="_GoBack"/>
      <w:bookmarkEnd w:id="2"/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C7C63" w:rsidRPr="00502B46" w14:paraId="005E41F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230061CF" w14:textId="72D1D954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60B4FBAB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رابع</w:t>
            </w:r>
          </w:p>
        </w:tc>
        <w:tc>
          <w:tcPr>
            <w:tcW w:w="4784" w:type="dxa"/>
            <w:vAlign w:val="center"/>
          </w:tcPr>
          <w:p w14:paraId="1A27B52D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وثائق المطلوبة</w:t>
            </w:r>
          </w:p>
        </w:tc>
      </w:tr>
    </w:tbl>
    <w:p w14:paraId="3B154033" w14:textId="46A18507" w:rsidR="00B27DA9" w:rsidRDefault="00C21E19" w:rsidP="00B27DA9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3D792998" wp14:editId="3AB61086">
            <wp:extent cx="6479540" cy="3848100"/>
            <wp:effectExtent l="0" t="0" r="0" b="0"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FC6BB" w14:textId="55B3352D" w:rsidR="00400655" w:rsidRDefault="00400655" w:rsidP="00197AFF">
      <w:pPr>
        <w:pStyle w:val="a3"/>
        <w:bidi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7E0CFA" w:rsidRPr="00502B46" w14:paraId="5AD96F0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CA089AB" w14:textId="78347CD5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5CE2C74" w14:textId="3F66B1FC" w:rsidR="007E0CFA" w:rsidRPr="00502B46" w:rsidRDefault="00D43C29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br/>
            </w:r>
            <w:r w:rsidR="007E0CFA"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خامس</w:t>
            </w:r>
          </w:p>
        </w:tc>
        <w:tc>
          <w:tcPr>
            <w:tcW w:w="4784" w:type="dxa"/>
            <w:vAlign w:val="center"/>
          </w:tcPr>
          <w:p w14:paraId="618C34FB" w14:textId="61C6DE05" w:rsidR="007E0CFA" w:rsidRPr="00502B46" w:rsidRDefault="00D43C29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br/>
            </w:r>
            <w:r w:rsidR="007E0C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إجراءات</w:t>
            </w:r>
          </w:p>
        </w:tc>
      </w:tr>
    </w:tbl>
    <w:p w14:paraId="62854452" w14:textId="5CB423FB" w:rsidR="007E0CFA" w:rsidRDefault="007E0CFA" w:rsidP="00CF349D">
      <w:pPr>
        <w:pStyle w:val="a3"/>
        <w:tabs>
          <w:tab w:val="left" w:pos="2711"/>
        </w:tabs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5D532F9" w14:textId="171D7231" w:rsidR="00197AFF" w:rsidRDefault="00197AFF" w:rsidP="00197AFF">
      <w:pPr>
        <w:pStyle w:val="a3"/>
        <w:tabs>
          <w:tab w:val="left" w:pos="2711"/>
        </w:tabs>
        <w:bidi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2993A6CD" wp14:editId="639D88C7">
            <wp:extent cx="6286500" cy="3990400"/>
            <wp:effectExtent l="0" t="0" r="0" b="0"/>
            <wp:docPr id="2" name="صورة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7986" cy="4016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97AFF" w:rsidSect="00DF3FF3">
      <w:headerReference w:type="default" r:id="rId11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1D4F40" w14:textId="77777777" w:rsidR="00C053B0" w:rsidRDefault="00C053B0" w:rsidP="00DF3FF3">
      <w:r>
        <w:separator/>
      </w:r>
    </w:p>
  </w:endnote>
  <w:endnote w:type="continuationSeparator" w:id="0">
    <w:p w14:paraId="20A736CF" w14:textId="77777777" w:rsidR="00C053B0" w:rsidRDefault="00C053B0" w:rsidP="00DF3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B1E015" w14:textId="77777777" w:rsidR="00C053B0" w:rsidRDefault="00C053B0" w:rsidP="00DF3FF3">
      <w:r>
        <w:separator/>
      </w:r>
    </w:p>
  </w:footnote>
  <w:footnote w:type="continuationSeparator" w:id="0">
    <w:p w14:paraId="660D820A" w14:textId="77777777" w:rsidR="00C053B0" w:rsidRDefault="00C053B0" w:rsidP="00DF3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6"/>
      <w:bidiVisual/>
      <w:tblW w:w="101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197"/>
    </w:tblGrid>
    <w:tr w:rsidR="00A1489A" w:rsidRPr="00DF3FF3" w14:paraId="1BAE4C53" w14:textId="77777777" w:rsidTr="00AA683B">
      <w:trPr>
        <w:trHeight w:val="850"/>
      </w:trPr>
      <w:tc>
        <w:tcPr>
          <w:tcW w:w="10197" w:type="dxa"/>
          <w:tcBorders>
            <w:bottom w:val="single" w:sz="8" w:space="0" w:color="000000" w:themeColor="text1"/>
          </w:tcBorders>
          <w:shd w:val="clear" w:color="auto" w:fill="auto"/>
          <w:vAlign w:val="center"/>
        </w:tcPr>
        <w:p w14:paraId="6E24FA96" w14:textId="17AEF7F4" w:rsidR="00A1489A" w:rsidRPr="00A872AD" w:rsidRDefault="00A1489A" w:rsidP="00A872AD">
          <w:pPr>
            <w:pStyle w:val="a4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</w:p>
      </w:tc>
    </w:tr>
  </w:tbl>
  <w:p w14:paraId="08B2BB23" w14:textId="2E6B155F" w:rsidR="00A1489A" w:rsidRPr="00DF3FF3" w:rsidRDefault="00AA683B" w:rsidP="00DF3FF3">
    <w:pPr>
      <w:pStyle w:val="a4"/>
      <w:bidi w:val="0"/>
      <w:rPr>
        <w:sz w:val="10"/>
        <w:szCs w:val="1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22AED9B" wp14:editId="596A4A88">
          <wp:simplePos x="0" y="0"/>
          <wp:positionH relativeFrom="column">
            <wp:posOffset>103505</wp:posOffset>
          </wp:positionH>
          <wp:positionV relativeFrom="paragraph">
            <wp:posOffset>-989026</wp:posOffset>
          </wp:positionV>
          <wp:extent cx="6303645" cy="981710"/>
          <wp:effectExtent l="0" t="0" r="1905" b="8890"/>
          <wp:wrapNone/>
          <wp:docPr id="38" name="صورة 3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صورة 3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3645" cy="981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6714"/>
    <w:multiLevelType w:val="hybridMultilevel"/>
    <w:tmpl w:val="4F10885C"/>
    <w:lvl w:ilvl="0" w:tplc="83C234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70FFA"/>
    <w:multiLevelType w:val="hybridMultilevel"/>
    <w:tmpl w:val="5D7E051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65D13"/>
    <w:multiLevelType w:val="hybridMultilevel"/>
    <w:tmpl w:val="F004762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D17EC3"/>
    <w:multiLevelType w:val="hybridMultilevel"/>
    <w:tmpl w:val="C0AC00D4"/>
    <w:lvl w:ilvl="0" w:tplc="F0384C8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CB7A8F"/>
    <w:multiLevelType w:val="hybridMultilevel"/>
    <w:tmpl w:val="FFE6A6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AD5D9B"/>
    <w:multiLevelType w:val="hybridMultilevel"/>
    <w:tmpl w:val="9D4AC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7042BF"/>
    <w:multiLevelType w:val="hybridMultilevel"/>
    <w:tmpl w:val="CEF630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A658A"/>
    <w:multiLevelType w:val="hybridMultilevel"/>
    <w:tmpl w:val="5754C872"/>
    <w:lvl w:ilvl="0" w:tplc="0BF060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F93423"/>
    <w:multiLevelType w:val="hybridMultilevel"/>
    <w:tmpl w:val="94AE52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1964E3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DA2100"/>
    <w:multiLevelType w:val="hybridMultilevel"/>
    <w:tmpl w:val="2DD4A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1B7B7F"/>
    <w:multiLevelType w:val="hybridMultilevel"/>
    <w:tmpl w:val="36969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D30783"/>
    <w:multiLevelType w:val="hybridMultilevel"/>
    <w:tmpl w:val="6B8A04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563430"/>
    <w:multiLevelType w:val="hybridMultilevel"/>
    <w:tmpl w:val="905A76E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B24245"/>
    <w:multiLevelType w:val="hybridMultilevel"/>
    <w:tmpl w:val="17D465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6974EF"/>
    <w:multiLevelType w:val="hybridMultilevel"/>
    <w:tmpl w:val="31C0F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67634F"/>
    <w:multiLevelType w:val="hybridMultilevel"/>
    <w:tmpl w:val="44889ED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E3275D"/>
    <w:multiLevelType w:val="hybridMultilevel"/>
    <w:tmpl w:val="B43E1CF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DB6E4B"/>
    <w:multiLevelType w:val="hybridMultilevel"/>
    <w:tmpl w:val="9962F06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BB12E9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8273C3"/>
    <w:multiLevelType w:val="hybridMultilevel"/>
    <w:tmpl w:val="9C62ED0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4525EC"/>
    <w:multiLevelType w:val="hybridMultilevel"/>
    <w:tmpl w:val="11148F6A"/>
    <w:lvl w:ilvl="0" w:tplc="8D8A7F5C">
      <w:start w:val="1"/>
      <w:numFmt w:val="chosung"/>
      <w:lvlText w:val=""/>
      <w:lvlJc w:val="center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3"/>
  </w:num>
  <w:num w:numId="3">
    <w:abstractNumId w:val="9"/>
  </w:num>
  <w:num w:numId="4">
    <w:abstractNumId w:val="19"/>
  </w:num>
  <w:num w:numId="5">
    <w:abstractNumId w:val="6"/>
  </w:num>
  <w:num w:numId="6">
    <w:abstractNumId w:val="16"/>
  </w:num>
  <w:num w:numId="7">
    <w:abstractNumId w:val="21"/>
  </w:num>
  <w:num w:numId="8">
    <w:abstractNumId w:val="12"/>
  </w:num>
  <w:num w:numId="9">
    <w:abstractNumId w:val="8"/>
  </w:num>
  <w:num w:numId="10">
    <w:abstractNumId w:val="15"/>
  </w:num>
  <w:num w:numId="11">
    <w:abstractNumId w:val="14"/>
  </w:num>
  <w:num w:numId="12">
    <w:abstractNumId w:val="2"/>
  </w:num>
  <w:num w:numId="13">
    <w:abstractNumId w:val="0"/>
  </w:num>
  <w:num w:numId="14">
    <w:abstractNumId w:val="7"/>
  </w:num>
  <w:num w:numId="15">
    <w:abstractNumId w:val="13"/>
  </w:num>
  <w:num w:numId="16">
    <w:abstractNumId w:val="4"/>
  </w:num>
  <w:num w:numId="17">
    <w:abstractNumId w:val="17"/>
  </w:num>
  <w:num w:numId="18">
    <w:abstractNumId w:val="18"/>
  </w:num>
  <w:num w:numId="19">
    <w:abstractNumId w:val="1"/>
  </w:num>
  <w:num w:numId="20">
    <w:abstractNumId w:val="20"/>
  </w:num>
  <w:num w:numId="21">
    <w:abstractNumId w:val="11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LM0sDS1MDA1NjNX0lEKTi0uzszPAykwMq4FAHa2ZdMtAAAA"/>
  </w:docVars>
  <w:rsids>
    <w:rsidRoot w:val="00DF3FF3"/>
    <w:rsid w:val="000135F4"/>
    <w:rsid w:val="00020557"/>
    <w:rsid w:val="00024F88"/>
    <w:rsid w:val="00041CAC"/>
    <w:rsid w:val="00076856"/>
    <w:rsid w:val="00077B71"/>
    <w:rsid w:val="000A47AE"/>
    <w:rsid w:val="000E30AA"/>
    <w:rsid w:val="000E3984"/>
    <w:rsid w:val="000F1EB5"/>
    <w:rsid w:val="00117306"/>
    <w:rsid w:val="00142E53"/>
    <w:rsid w:val="001500B7"/>
    <w:rsid w:val="0015490D"/>
    <w:rsid w:val="00165041"/>
    <w:rsid w:val="00184487"/>
    <w:rsid w:val="00197AFF"/>
    <w:rsid w:val="001E2D68"/>
    <w:rsid w:val="001F184A"/>
    <w:rsid w:val="002079B1"/>
    <w:rsid w:val="00230439"/>
    <w:rsid w:val="00262CF2"/>
    <w:rsid w:val="00277B24"/>
    <w:rsid w:val="00282825"/>
    <w:rsid w:val="00296449"/>
    <w:rsid w:val="00296C36"/>
    <w:rsid w:val="002A00BA"/>
    <w:rsid w:val="002A1467"/>
    <w:rsid w:val="002A7130"/>
    <w:rsid w:val="002C676C"/>
    <w:rsid w:val="002C6A7A"/>
    <w:rsid w:val="002F35D0"/>
    <w:rsid w:val="00302D58"/>
    <w:rsid w:val="00313F02"/>
    <w:rsid w:val="0031477E"/>
    <w:rsid w:val="00321B6B"/>
    <w:rsid w:val="003247A7"/>
    <w:rsid w:val="00351587"/>
    <w:rsid w:val="0035206F"/>
    <w:rsid w:val="003668FE"/>
    <w:rsid w:val="00371DF7"/>
    <w:rsid w:val="00380923"/>
    <w:rsid w:val="003E2E19"/>
    <w:rsid w:val="003E400F"/>
    <w:rsid w:val="00400655"/>
    <w:rsid w:val="00412393"/>
    <w:rsid w:val="00421B84"/>
    <w:rsid w:val="00432CDB"/>
    <w:rsid w:val="00441A64"/>
    <w:rsid w:val="00443E28"/>
    <w:rsid w:val="00460E22"/>
    <w:rsid w:val="00462A6A"/>
    <w:rsid w:val="00467913"/>
    <w:rsid w:val="00471926"/>
    <w:rsid w:val="0047195F"/>
    <w:rsid w:val="004818ED"/>
    <w:rsid w:val="004A3A3A"/>
    <w:rsid w:val="004C0AC4"/>
    <w:rsid w:val="004C7C63"/>
    <w:rsid w:val="004D6199"/>
    <w:rsid w:val="004F2EBE"/>
    <w:rsid w:val="00502B46"/>
    <w:rsid w:val="005159BB"/>
    <w:rsid w:val="005208EC"/>
    <w:rsid w:val="0052561E"/>
    <w:rsid w:val="00527A6B"/>
    <w:rsid w:val="00552F0D"/>
    <w:rsid w:val="00562016"/>
    <w:rsid w:val="00583E71"/>
    <w:rsid w:val="00586C0D"/>
    <w:rsid w:val="0059061A"/>
    <w:rsid w:val="00595758"/>
    <w:rsid w:val="005A7BD1"/>
    <w:rsid w:val="005B7370"/>
    <w:rsid w:val="005E178D"/>
    <w:rsid w:val="005E3DA6"/>
    <w:rsid w:val="0061048C"/>
    <w:rsid w:val="006402F7"/>
    <w:rsid w:val="006635F8"/>
    <w:rsid w:val="006721F9"/>
    <w:rsid w:val="006743C2"/>
    <w:rsid w:val="006768B2"/>
    <w:rsid w:val="006804BD"/>
    <w:rsid w:val="00685ED7"/>
    <w:rsid w:val="006929E0"/>
    <w:rsid w:val="006D3E91"/>
    <w:rsid w:val="00707102"/>
    <w:rsid w:val="00712A46"/>
    <w:rsid w:val="00743107"/>
    <w:rsid w:val="007677EB"/>
    <w:rsid w:val="00781E8D"/>
    <w:rsid w:val="00791A36"/>
    <w:rsid w:val="007A60B2"/>
    <w:rsid w:val="007B574E"/>
    <w:rsid w:val="007D3193"/>
    <w:rsid w:val="007D65FD"/>
    <w:rsid w:val="007E0CFA"/>
    <w:rsid w:val="007E0DCC"/>
    <w:rsid w:val="007E19AF"/>
    <w:rsid w:val="007E34B4"/>
    <w:rsid w:val="00821A5E"/>
    <w:rsid w:val="00827A60"/>
    <w:rsid w:val="00870EC4"/>
    <w:rsid w:val="00891CFD"/>
    <w:rsid w:val="008C2A73"/>
    <w:rsid w:val="008C7C20"/>
    <w:rsid w:val="008F4C4C"/>
    <w:rsid w:val="00907EB6"/>
    <w:rsid w:val="00951230"/>
    <w:rsid w:val="00981247"/>
    <w:rsid w:val="009852A8"/>
    <w:rsid w:val="009A0BD2"/>
    <w:rsid w:val="009D65C4"/>
    <w:rsid w:val="009E7688"/>
    <w:rsid w:val="00A10861"/>
    <w:rsid w:val="00A1489A"/>
    <w:rsid w:val="00A41B05"/>
    <w:rsid w:val="00A872AD"/>
    <w:rsid w:val="00A940F7"/>
    <w:rsid w:val="00AA07CC"/>
    <w:rsid w:val="00AA3BAA"/>
    <w:rsid w:val="00AA683B"/>
    <w:rsid w:val="00AF08C6"/>
    <w:rsid w:val="00AF4D9A"/>
    <w:rsid w:val="00B12B7E"/>
    <w:rsid w:val="00B20933"/>
    <w:rsid w:val="00B27DA9"/>
    <w:rsid w:val="00B57041"/>
    <w:rsid w:val="00B93544"/>
    <w:rsid w:val="00BD714B"/>
    <w:rsid w:val="00C00589"/>
    <w:rsid w:val="00C053B0"/>
    <w:rsid w:val="00C05720"/>
    <w:rsid w:val="00C07EDC"/>
    <w:rsid w:val="00C21E19"/>
    <w:rsid w:val="00C2274D"/>
    <w:rsid w:val="00C66D33"/>
    <w:rsid w:val="00CA4A53"/>
    <w:rsid w:val="00CA78B8"/>
    <w:rsid w:val="00CC22C9"/>
    <w:rsid w:val="00CC7FB1"/>
    <w:rsid w:val="00CE67B9"/>
    <w:rsid w:val="00CF349D"/>
    <w:rsid w:val="00CF6F8C"/>
    <w:rsid w:val="00D05E51"/>
    <w:rsid w:val="00D20A43"/>
    <w:rsid w:val="00D24E76"/>
    <w:rsid w:val="00D26119"/>
    <w:rsid w:val="00D43C29"/>
    <w:rsid w:val="00D509A4"/>
    <w:rsid w:val="00DA4ABB"/>
    <w:rsid w:val="00DB021D"/>
    <w:rsid w:val="00DF3FF3"/>
    <w:rsid w:val="00DF5424"/>
    <w:rsid w:val="00E004DF"/>
    <w:rsid w:val="00E13F7C"/>
    <w:rsid w:val="00E50917"/>
    <w:rsid w:val="00E578E4"/>
    <w:rsid w:val="00E73F26"/>
    <w:rsid w:val="00E773DE"/>
    <w:rsid w:val="00E83A6E"/>
    <w:rsid w:val="00E86FE9"/>
    <w:rsid w:val="00EE06FB"/>
    <w:rsid w:val="00EE2D16"/>
    <w:rsid w:val="00EE7A95"/>
    <w:rsid w:val="00F24090"/>
    <w:rsid w:val="00F25B70"/>
    <w:rsid w:val="00F30A03"/>
    <w:rsid w:val="00F44585"/>
    <w:rsid w:val="00F53272"/>
    <w:rsid w:val="00F6413E"/>
    <w:rsid w:val="00F6687B"/>
    <w:rsid w:val="00F9003A"/>
    <w:rsid w:val="00FB3FE3"/>
    <w:rsid w:val="00FD7C8E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8AB17A6"/>
  <w15:chartTrackingRefBased/>
  <w15:docId w15:val="{F980F65D-2924-4AC5-B1C6-F3F818568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3FF3"/>
    <w:pPr>
      <w:bidi/>
      <w:spacing w:after="0" w:line="240" w:lineRule="auto"/>
    </w:pPr>
    <w:rPr>
      <w:rFonts w:eastAsiaTheme="minorEastAsia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DF3FF3"/>
    <w:pPr>
      <w:spacing w:after="0" w:line="240" w:lineRule="auto"/>
    </w:pPr>
  </w:style>
  <w:style w:type="paragraph" w:styleId="a4">
    <w:name w:val="header"/>
    <w:basedOn w:val="a"/>
    <w:link w:val="Char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">
    <w:name w:val="رأس الصفحة Char"/>
    <w:basedOn w:val="a0"/>
    <w:link w:val="a4"/>
    <w:uiPriority w:val="99"/>
    <w:rsid w:val="00DF3FF3"/>
  </w:style>
  <w:style w:type="paragraph" w:styleId="a5">
    <w:name w:val="footer"/>
    <w:basedOn w:val="a"/>
    <w:link w:val="Char0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0">
    <w:name w:val="تذييل الصفحة Char"/>
    <w:basedOn w:val="a0"/>
    <w:link w:val="a5"/>
    <w:uiPriority w:val="99"/>
    <w:rsid w:val="00DF3FF3"/>
  </w:style>
  <w:style w:type="table" w:styleId="a6">
    <w:name w:val="Table Grid"/>
    <w:basedOn w:val="a1"/>
    <w:uiPriority w:val="59"/>
    <w:rsid w:val="00DF3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Plain Table 1"/>
    <w:basedOn w:val="a1"/>
    <w:uiPriority w:val="41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10">
    <w:name w:val="Grid Table 1 Light"/>
    <w:basedOn w:val="a1"/>
    <w:uiPriority w:val="46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7">
    <w:name w:val="Grid Table Light"/>
    <w:basedOn w:val="a1"/>
    <w:uiPriority w:val="40"/>
    <w:rsid w:val="00DF3F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8">
    <w:name w:val="Balloon Text"/>
    <w:basedOn w:val="a"/>
    <w:link w:val="Char1"/>
    <w:uiPriority w:val="99"/>
    <w:semiHidden/>
    <w:unhideWhenUsed/>
    <w:rsid w:val="00951230"/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8"/>
    <w:uiPriority w:val="99"/>
    <w:semiHidden/>
    <w:rsid w:val="00951230"/>
    <w:rPr>
      <w:rFonts w:ascii="Segoe UI" w:eastAsiaTheme="minorEastAsia" w:hAnsi="Segoe UI" w:cs="Segoe UI"/>
      <w:sz w:val="18"/>
      <w:szCs w:val="18"/>
      <w:lang w:val="en-US"/>
    </w:rPr>
  </w:style>
  <w:style w:type="paragraph" w:styleId="a9">
    <w:name w:val="List Paragraph"/>
    <w:basedOn w:val="a"/>
    <w:uiPriority w:val="34"/>
    <w:qFormat/>
    <w:rsid w:val="00CA78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AC20A32363D1EE48A53AA7148F7394A4" ma:contentTypeVersion="2" ma:contentTypeDescription="إنشاء مستند جديد." ma:contentTypeScope="" ma:versionID="bd8eb2366501a2cfc379d8691b6b1a50">
  <xsd:schema xmlns:xsd="http://www.w3.org/2001/XMLSchema" xmlns:xs="http://www.w3.org/2001/XMLSchema" xmlns:p="http://schemas.microsoft.com/office/2006/metadata/properties" xmlns:ns2="e4fa2623-e9dd-4532-bb53-073d4dec976f" targetNamespace="http://schemas.microsoft.com/office/2006/metadata/properties" ma:root="true" ma:fieldsID="aaeae645f4e45960fb86fafb7f5e25ec" ns2:_="">
    <xsd:import namespace="e4fa2623-e9dd-4532-bb53-073d4dec9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fa2623-e9dd-4532-bb53-073d4dec97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195B99-63FD-4CAF-B20B-5085A2895D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fa2623-e9dd-4532-bb53-073d4dec97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CA822B-6699-45E7-86D0-D4A1D536F0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38</Words>
  <Characters>4209</Characters>
  <Application>Microsoft Office Word</Application>
  <DocSecurity>0</DocSecurity>
  <Lines>35</Lines>
  <Paragraphs>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ir A .Merchant</dc:creator>
  <cp:keywords/>
  <dc:description/>
  <cp:lastModifiedBy>OMAR A. ALSAYED</cp:lastModifiedBy>
  <cp:revision>2</cp:revision>
  <cp:lastPrinted>2019-08-19T14:09:00Z</cp:lastPrinted>
  <dcterms:created xsi:type="dcterms:W3CDTF">2022-11-24T09:45:00Z</dcterms:created>
  <dcterms:modified xsi:type="dcterms:W3CDTF">2022-11-24T09:45:00Z</dcterms:modified>
</cp:coreProperties>
</file>